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90164" w14:textId="77777777" w:rsidR="002E6622" w:rsidRDefault="002E6622" w:rsidP="0078562B">
      <w:pPr>
        <w:pStyle w:val="Titre"/>
        <w:jc w:val="center"/>
      </w:pPr>
    </w:p>
    <w:p w14:paraId="178294D7" w14:textId="651252D4" w:rsidR="002E6622" w:rsidRPr="009D3CD1" w:rsidRDefault="00D25488" w:rsidP="0078562B">
      <w:pPr>
        <w:pStyle w:val="Titre"/>
        <w:jc w:val="center"/>
        <w:rPr>
          <w:b/>
          <w:bCs/>
          <w:color w:val="2F5496" w:themeColor="accent1" w:themeShade="BF"/>
        </w:rPr>
      </w:pPr>
      <w:r w:rsidRPr="009D3CD1">
        <w:rPr>
          <w:b/>
          <w:bCs/>
          <w:color w:val="2F5496" w:themeColor="accent1" w:themeShade="BF"/>
        </w:rPr>
        <w:t xml:space="preserve">Degree </w:t>
      </w:r>
      <w:r w:rsidR="0078562B" w:rsidRPr="009D3CD1">
        <w:rPr>
          <w:b/>
          <w:bCs/>
          <w:color w:val="2F5496" w:themeColor="accent1" w:themeShade="BF"/>
        </w:rPr>
        <w:t>P</w:t>
      </w:r>
      <w:r w:rsidRPr="009D3CD1">
        <w:rPr>
          <w:b/>
          <w:bCs/>
          <w:color w:val="2F5496" w:themeColor="accent1" w:themeShade="BF"/>
        </w:rPr>
        <w:t>roject</w:t>
      </w:r>
      <w:r w:rsidR="008024D2" w:rsidRPr="009D3CD1">
        <w:rPr>
          <w:b/>
          <w:bCs/>
          <w:color w:val="2F5496" w:themeColor="accent1" w:themeShade="BF"/>
        </w:rPr>
        <w:t xml:space="preserve"> </w:t>
      </w:r>
      <w:r w:rsidR="00D94956" w:rsidRPr="009D3CD1">
        <w:rPr>
          <w:b/>
          <w:bCs/>
          <w:color w:val="2F5496" w:themeColor="accent1" w:themeShade="BF"/>
        </w:rPr>
        <w:t>Plan</w:t>
      </w:r>
    </w:p>
    <w:p w14:paraId="7C729693" w14:textId="37B0D7DC" w:rsidR="00D25488" w:rsidRPr="0085148A" w:rsidRDefault="002E6622" w:rsidP="0078562B">
      <w:pPr>
        <w:pStyle w:val="Titre"/>
        <w:jc w:val="center"/>
        <w:rPr>
          <w:sz w:val="32"/>
          <w:szCs w:val="32"/>
        </w:rPr>
      </w:pPr>
      <w:r w:rsidRPr="0085148A">
        <w:rPr>
          <w:sz w:val="32"/>
          <w:szCs w:val="32"/>
        </w:rPr>
        <w:t xml:space="preserve">for </w:t>
      </w:r>
      <w:r w:rsidR="008024D2" w:rsidRPr="0085148A">
        <w:rPr>
          <w:sz w:val="32"/>
          <w:szCs w:val="32"/>
        </w:rPr>
        <w:t xml:space="preserve">Master </w:t>
      </w:r>
      <w:r w:rsidR="0078562B" w:rsidRPr="0085148A">
        <w:rPr>
          <w:sz w:val="32"/>
          <w:szCs w:val="32"/>
        </w:rPr>
        <w:t>in Robotics and Automation</w:t>
      </w:r>
      <w:r w:rsidRPr="0085148A">
        <w:rPr>
          <w:sz w:val="32"/>
          <w:szCs w:val="32"/>
        </w:rPr>
        <w:t xml:space="preserve"> </w:t>
      </w:r>
      <w:r w:rsidR="00B31B85" w:rsidRPr="0085148A">
        <w:rPr>
          <w:sz w:val="32"/>
          <w:szCs w:val="32"/>
        </w:rPr>
        <w:t xml:space="preserve">Programs </w:t>
      </w:r>
      <w:r w:rsidRPr="0085148A">
        <w:rPr>
          <w:sz w:val="32"/>
          <w:szCs w:val="32"/>
        </w:rPr>
        <w:t>at University West</w:t>
      </w:r>
    </w:p>
    <w:p w14:paraId="27A37F50" w14:textId="723F239E" w:rsidR="00B31B85" w:rsidRDefault="00B31B85" w:rsidP="0085148A"/>
    <w:p w14:paraId="5D712049" w14:textId="5CAA1FE9" w:rsidR="00F81122" w:rsidRDefault="009D3CD1" w:rsidP="00F81122">
      <w:pPr>
        <w:pStyle w:val="Titre1"/>
      </w:pPr>
      <w:r>
        <w:t>Title</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F81122" w14:paraId="0A70A622" w14:textId="77777777" w:rsidTr="00FC6729">
        <w:trPr>
          <w:jc w:val="center"/>
        </w:trPr>
        <w:tc>
          <w:tcPr>
            <w:tcW w:w="9071" w:type="dxa"/>
          </w:tcPr>
          <w:p w14:paraId="3EB6EB60" w14:textId="37B55E62" w:rsidR="00C421A5" w:rsidRPr="00632B79" w:rsidRDefault="00DD2354" w:rsidP="009D3CD1">
            <w:pPr>
              <w:ind w:left="22" w:firstLine="0"/>
              <w:jc w:val="left"/>
            </w:pPr>
            <w:r>
              <w:rPr>
                <w:rStyle w:val="lev"/>
                <w:rFonts w:ascii="Segoe UI" w:hAnsi="Segoe UI" w:cs="Segoe UI"/>
                <w:color w:val="404040"/>
              </w:rPr>
              <w:t>Enhancing Efficiency in Metal 3D Printing Through AI and Simulation</w:t>
            </w:r>
          </w:p>
        </w:tc>
      </w:tr>
    </w:tbl>
    <w:p w14:paraId="498C20F9" w14:textId="77777777" w:rsidR="00C421A5" w:rsidRDefault="00C421A5" w:rsidP="00C421A5"/>
    <w:p w14:paraId="1FD9D29E" w14:textId="5FF68A1A" w:rsidR="00C421A5" w:rsidRDefault="00C421A5" w:rsidP="00C421A5">
      <w:pPr>
        <w:pStyle w:val="Titre1"/>
      </w:pPr>
      <w:r>
        <w:t>Student</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C421A5" w14:paraId="30C483B5" w14:textId="77777777" w:rsidTr="00D84D21">
        <w:trPr>
          <w:jc w:val="center"/>
        </w:trPr>
        <w:tc>
          <w:tcPr>
            <w:tcW w:w="9071" w:type="dxa"/>
          </w:tcPr>
          <w:p w14:paraId="32727A5B" w14:textId="35E18D93" w:rsidR="00C421A5" w:rsidRDefault="00C421A5" w:rsidP="00D84D21">
            <w:pPr>
              <w:ind w:left="22" w:firstLine="0"/>
              <w:jc w:val="left"/>
              <w:rPr>
                <w:b/>
                <w:bCs/>
              </w:rPr>
            </w:pPr>
            <w:r>
              <w:rPr>
                <w:b/>
                <w:bCs/>
              </w:rPr>
              <w:t>Name:</w:t>
            </w:r>
            <w:r w:rsidR="009D058E">
              <w:rPr>
                <w:b/>
                <w:bCs/>
              </w:rPr>
              <w:t xml:space="preserve"> JUSTINE Jean</w:t>
            </w:r>
          </w:p>
          <w:p w14:paraId="4F0CBD28" w14:textId="41752057" w:rsidR="00C421A5" w:rsidRPr="009D058E" w:rsidRDefault="00C421A5" w:rsidP="00D84D21">
            <w:pPr>
              <w:ind w:left="22" w:firstLine="0"/>
              <w:jc w:val="left"/>
              <w:rPr>
                <w:b/>
                <w:bCs/>
                <w:lang w:val="fr-FR"/>
              </w:rPr>
            </w:pPr>
            <w:r w:rsidRPr="009D058E">
              <w:rPr>
                <w:b/>
                <w:bCs/>
                <w:lang w:val="fr-FR"/>
              </w:rPr>
              <w:t>E-mail:</w:t>
            </w:r>
            <w:r w:rsidR="009D058E" w:rsidRPr="009D058E">
              <w:rPr>
                <w:b/>
                <w:bCs/>
                <w:lang w:val="fr-FR"/>
              </w:rPr>
              <w:t xml:space="preserve"> </w:t>
            </w:r>
            <w:hyperlink r:id="rId7" w:history="1">
              <w:r w:rsidR="009D058E" w:rsidRPr="00FA1579">
                <w:rPr>
                  <w:rStyle w:val="Lienhypertexte"/>
                  <w:b/>
                  <w:bCs/>
                  <w:lang w:val="fr-FR"/>
                </w:rPr>
                <w:t>jean.justine@aol.com</w:t>
              </w:r>
            </w:hyperlink>
          </w:p>
          <w:p w14:paraId="387551F7" w14:textId="050C4CAB" w:rsidR="00C421A5" w:rsidRDefault="00C421A5" w:rsidP="00D84D21">
            <w:pPr>
              <w:ind w:left="22" w:firstLine="0"/>
              <w:jc w:val="left"/>
              <w:rPr>
                <w:b/>
                <w:bCs/>
              </w:rPr>
            </w:pPr>
            <w:proofErr w:type="gramStart"/>
            <w:r>
              <w:rPr>
                <w:b/>
                <w:bCs/>
              </w:rPr>
              <w:t>Phone:</w:t>
            </w:r>
            <w:r w:rsidR="009D058E">
              <w:rPr>
                <w:b/>
                <w:bCs/>
              </w:rPr>
              <w:t>+</w:t>
            </w:r>
            <w:proofErr w:type="gramEnd"/>
            <w:r w:rsidR="009D058E">
              <w:rPr>
                <w:b/>
                <w:bCs/>
              </w:rPr>
              <w:t>33695976999</w:t>
            </w:r>
          </w:p>
          <w:p w14:paraId="56345598" w14:textId="045FB16A" w:rsidR="00C421A5" w:rsidRPr="009D058E" w:rsidRDefault="00C421A5" w:rsidP="009D058E">
            <w:pPr>
              <w:ind w:left="22" w:firstLine="0"/>
              <w:jc w:val="left"/>
              <w:rPr>
                <w:b/>
                <w:bCs/>
              </w:rPr>
            </w:pPr>
            <w:r>
              <w:rPr>
                <w:b/>
                <w:bCs/>
              </w:rPr>
              <w:t>Start year:</w:t>
            </w:r>
            <w:r w:rsidR="009D058E">
              <w:rPr>
                <w:b/>
                <w:bCs/>
              </w:rPr>
              <w:t xml:space="preserve"> 2024</w:t>
            </w:r>
          </w:p>
        </w:tc>
      </w:tr>
      <w:tr w:rsidR="009D058E" w14:paraId="0BAFB265" w14:textId="77777777" w:rsidTr="00D84D21">
        <w:trPr>
          <w:jc w:val="center"/>
        </w:trPr>
        <w:tc>
          <w:tcPr>
            <w:tcW w:w="9071" w:type="dxa"/>
          </w:tcPr>
          <w:p w14:paraId="07776D7B" w14:textId="77777777" w:rsidR="009D058E" w:rsidRDefault="009D058E" w:rsidP="009D058E">
            <w:pPr>
              <w:ind w:firstLine="0"/>
              <w:jc w:val="left"/>
              <w:rPr>
                <w:b/>
                <w:bCs/>
              </w:rPr>
            </w:pPr>
          </w:p>
        </w:tc>
      </w:tr>
    </w:tbl>
    <w:p w14:paraId="7DFD8846" w14:textId="77777777" w:rsidR="00C421A5" w:rsidRDefault="00C421A5" w:rsidP="00C421A5"/>
    <w:p w14:paraId="0261D740" w14:textId="4F4A8F65" w:rsidR="00C421A5" w:rsidRDefault="005231A8" w:rsidP="00C421A5">
      <w:pPr>
        <w:pStyle w:val="Titre1"/>
      </w:pPr>
      <w:r>
        <w:t>Course</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C421A5" w14:paraId="3905177B" w14:textId="77777777" w:rsidTr="00D84D21">
        <w:trPr>
          <w:jc w:val="center"/>
        </w:trPr>
        <w:tc>
          <w:tcPr>
            <w:tcW w:w="9071" w:type="dxa"/>
          </w:tcPr>
          <w:p w14:paraId="2F0DA1CE" w14:textId="07D0B794" w:rsidR="00C421A5" w:rsidRPr="009D058E" w:rsidRDefault="004512B8" w:rsidP="009D058E">
            <w:pPr>
              <w:ind w:left="22" w:firstLine="0"/>
              <w:jc w:val="left"/>
              <w:rPr>
                <w:b/>
                <w:bCs/>
              </w:rPr>
            </w:pPr>
            <w:r>
              <w:rPr>
                <w:b/>
                <w:bCs/>
              </w:rPr>
              <w:t>One-year</w:t>
            </w:r>
            <w:r w:rsidR="005231A8">
              <w:rPr>
                <w:b/>
                <w:bCs/>
              </w:rPr>
              <w:t xml:space="preserve"> master – 21 HE credits</w:t>
            </w:r>
          </w:p>
        </w:tc>
      </w:tr>
    </w:tbl>
    <w:p w14:paraId="136293A4" w14:textId="1835CFBE" w:rsidR="00C421A5" w:rsidRDefault="00C421A5" w:rsidP="00C421A5"/>
    <w:p w14:paraId="636F6365" w14:textId="7B5D0CB7" w:rsidR="00FE12E2" w:rsidRDefault="00FE12E2" w:rsidP="00FE12E2">
      <w:pPr>
        <w:pStyle w:val="Titre1"/>
      </w:pPr>
      <w:r>
        <w:t>Amendment record</w:t>
      </w:r>
    </w:p>
    <w:tbl>
      <w:tblPr>
        <w:tblStyle w:val="Grilledutableau"/>
        <w:tblW w:w="9067" w:type="dxa"/>
        <w:tblLook w:val="04A0" w:firstRow="1" w:lastRow="0" w:firstColumn="1" w:lastColumn="0" w:noHBand="0" w:noVBand="1"/>
      </w:tblPr>
      <w:tblGrid>
        <w:gridCol w:w="662"/>
        <w:gridCol w:w="1278"/>
        <w:gridCol w:w="1523"/>
        <w:gridCol w:w="5604"/>
      </w:tblGrid>
      <w:tr w:rsidR="00594F47" w:rsidRPr="00594F47" w14:paraId="7BF090A0" w14:textId="77777777" w:rsidTr="00594F47">
        <w:tc>
          <w:tcPr>
            <w:tcW w:w="665" w:type="dxa"/>
          </w:tcPr>
          <w:p w14:paraId="01ABC61C" w14:textId="6676CA66" w:rsidR="00594F47" w:rsidRPr="00594F47" w:rsidRDefault="00594F47" w:rsidP="00C421A5">
            <w:pPr>
              <w:ind w:firstLine="0"/>
              <w:rPr>
                <w:b/>
                <w:bCs/>
              </w:rPr>
            </w:pPr>
            <w:r w:rsidRPr="00594F47">
              <w:rPr>
                <w:b/>
                <w:bCs/>
              </w:rPr>
              <w:t>Rev</w:t>
            </w:r>
          </w:p>
        </w:tc>
        <w:tc>
          <w:tcPr>
            <w:tcW w:w="1130" w:type="dxa"/>
          </w:tcPr>
          <w:p w14:paraId="35DBC5C9" w14:textId="3EDDAC7C" w:rsidR="00594F47" w:rsidRPr="00594F47" w:rsidRDefault="00594F47" w:rsidP="00C421A5">
            <w:pPr>
              <w:ind w:firstLine="0"/>
              <w:rPr>
                <w:b/>
                <w:bCs/>
              </w:rPr>
            </w:pPr>
            <w:r w:rsidRPr="00594F47">
              <w:rPr>
                <w:b/>
                <w:bCs/>
              </w:rPr>
              <w:t>Date</w:t>
            </w:r>
          </w:p>
        </w:tc>
        <w:tc>
          <w:tcPr>
            <w:tcW w:w="1531" w:type="dxa"/>
          </w:tcPr>
          <w:p w14:paraId="4B3F90E7" w14:textId="699F61E5" w:rsidR="00594F47" w:rsidRPr="00594F47" w:rsidRDefault="00594F47" w:rsidP="00C421A5">
            <w:pPr>
              <w:ind w:firstLine="0"/>
              <w:rPr>
                <w:b/>
                <w:bCs/>
              </w:rPr>
            </w:pPr>
            <w:r w:rsidRPr="00594F47">
              <w:rPr>
                <w:b/>
                <w:bCs/>
              </w:rPr>
              <w:t>Purpose</w:t>
            </w:r>
          </w:p>
        </w:tc>
        <w:tc>
          <w:tcPr>
            <w:tcW w:w="5741" w:type="dxa"/>
          </w:tcPr>
          <w:p w14:paraId="60A6D970" w14:textId="1C414041" w:rsidR="00594F47" w:rsidRPr="00594F47" w:rsidRDefault="00594F47" w:rsidP="00C421A5">
            <w:pPr>
              <w:ind w:firstLine="0"/>
              <w:rPr>
                <w:b/>
                <w:bCs/>
              </w:rPr>
            </w:pPr>
            <w:r w:rsidRPr="00594F47">
              <w:rPr>
                <w:b/>
                <w:bCs/>
              </w:rPr>
              <w:t>Nature of change</w:t>
            </w:r>
          </w:p>
        </w:tc>
      </w:tr>
      <w:tr w:rsidR="00594F47" w14:paraId="78A19ED8" w14:textId="77777777" w:rsidTr="00594F47">
        <w:tc>
          <w:tcPr>
            <w:tcW w:w="665" w:type="dxa"/>
          </w:tcPr>
          <w:p w14:paraId="56E93C64" w14:textId="29679853" w:rsidR="00594F47" w:rsidRDefault="00594F47" w:rsidP="00594F47">
            <w:pPr>
              <w:ind w:firstLine="0"/>
              <w:jc w:val="center"/>
            </w:pPr>
            <w:r>
              <w:t>1</w:t>
            </w:r>
          </w:p>
        </w:tc>
        <w:tc>
          <w:tcPr>
            <w:tcW w:w="1130" w:type="dxa"/>
          </w:tcPr>
          <w:p w14:paraId="4CBEA251" w14:textId="4F6CB047" w:rsidR="00594F47" w:rsidRDefault="001211EE" w:rsidP="00C421A5">
            <w:pPr>
              <w:ind w:firstLine="0"/>
            </w:pPr>
            <w:r>
              <w:t>06/02/2025</w:t>
            </w:r>
          </w:p>
        </w:tc>
        <w:tc>
          <w:tcPr>
            <w:tcW w:w="1531" w:type="dxa"/>
          </w:tcPr>
          <w:p w14:paraId="4865DD09" w14:textId="15B48D6C" w:rsidR="00594F47" w:rsidRDefault="001211EE" w:rsidP="00C421A5">
            <w:pPr>
              <w:ind w:firstLine="0"/>
            </w:pPr>
            <w:r>
              <w:t>First Draft</w:t>
            </w:r>
          </w:p>
        </w:tc>
        <w:tc>
          <w:tcPr>
            <w:tcW w:w="5741" w:type="dxa"/>
          </w:tcPr>
          <w:p w14:paraId="06DD736C" w14:textId="76C27D3B" w:rsidR="00594F47" w:rsidRDefault="005A5887" w:rsidP="00C421A5">
            <w:pPr>
              <w:ind w:firstLine="0"/>
            </w:pPr>
            <w:r>
              <w:t>Initial version</w:t>
            </w:r>
          </w:p>
        </w:tc>
      </w:tr>
      <w:tr w:rsidR="00594F47" w14:paraId="43028F28" w14:textId="77777777" w:rsidTr="00594F47">
        <w:tc>
          <w:tcPr>
            <w:tcW w:w="665" w:type="dxa"/>
          </w:tcPr>
          <w:p w14:paraId="6B57AF8A" w14:textId="064B6BE4" w:rsidR="00594F47" w:rsidRDefault="00594F47" w:rsidP="00594F47">
            <w:pPr>
              <w:ind w:firstLine="0"/>
              <w:jc w:val="center"/>
            </w:pPr>
            <w:r>
              <w:t>2</w:t>
            </w:r>
          </w:p>
        </w:tc>
        <w:tc>
          <w:tcPr>
            <w:tcW w:w="1130" w:type="dxa"/>
          </w:tcPr>
          <w:p w14:paraId="1DF630B4" w14:textId="1CD1D1E3" w:rsidR="00594F47" w:rsidRDefault="0073388B" w:rsidP="00C421A5">
            <w:pPr>
              <w:ind w:firstLine="0"/>
            </w:pPr>
            <w:r>
              <w:t>10/02/2025</w:t>
            </w:r>
          </w:p>
        </w:tc>
        <w:tc>
          <w:tcPr>
            <w:tcW w:w="1531" w:type="dxa"/>
          </w:tcPr>
          <w:p w14:paraId="08B72EB4" w14:textId="0686F767" w:rsidR="00594F47" w:rsidRDefault="0073388B" w:rsidP="00C421A5">
            <w:pPr>
              <w:ind w:firstLine="0"/>
            </w:pPr>
            <w:r>
              <w:t>Assignment</w:t>
            </w:r>
          </w:p>
        </w:tc>
        <w:tc>
          <w:tcPr>
            <w:tcW w:w="5741" w:type="dxa"/>
          </w:tcPr>
          <w:p w14:paraId="7687638A" w14:textId="103652F2" w:rsidR="00594F47" w:rsidRDefault="0073388B" w:rsidP="00C421A5">
            <w:pPr>
              <w:ind w:firstLine="0"/>
            </w:pPr>
            <w:r>
              <w:t>Final version</w:t>
            </w:r>
          </w:p>
        </w:tc>
      </w:tr>
      <w:tr w:rsidR="00594F47" w14:paraId="5F14888E" w14:textId="77777777" w:rsidTr="00594F47">
        <w:tc>
          <w:tcPr>
            <w:tcW w:w="665" w:type="dxa"/>
          </w:tcPr>
          <w:p w14:paraId="543ACC45" w14:textId="1676C519" w:rsidR="00594F47" w:rsidRDefault="00594F47" w:rsidP="00594F47">
            <w:pPr>
              <w:ind w:firstLine="0"/>
              <w:jc w:val="center"/>
            </w:pPr>
            <w:r>
              <w:t>3</w:t>
            </w:r>
          </w:p>
        </w:tc>
        <w:tc>
          <w:tcPr>
            <w:tcW w:w="1130" w:type="dxa"/>
          </w:tcPr>
          <w:p w14:paraId="6EBB4BA1" w14:textId="77777777" w:rsidR="00594F47" w:rsidRDefault="00594F47" w:rsidP="00C421A5">
            <w:pPr>
              <w:ind w:firstLine="0"/>
            </w:pPr>
          </w:p>
        </w:tc>
        <w:tc>
          <w:tcPr>
            <w:tcW w:w="1531" w:type="dxa"/>
          </w:tcPr>
          <w:p w14:paraId="22515427" w14:textId="77777777" w:rsidR="00594F47" w:rsidRDefault="00594F47" w:rsidP="00C421A5">
            <w:pPr>
              <w:ind w:firstLine="0"/>
            </w:pPr>
          </w:p>
        </w:tc>
        <w:tc>
          <w:tcPr>
            <w:tcW w:w="5741" w:type="dxa"/>
          </w:tcPr>
          <w:p w14:paraId="25162EF7" w14:textId="77777777" w:rsidR="00594F47" w:rsidRDefault="00594F47" w:rsidP="00C421A5">
            <w:pPr>
              <w:ind w:firstLine="0"/>
            </w:pPr>
          </w:p>
        </w:tc>
      </w:tr>
      <w:tr w:rsidR="00594F47" w14:paraId="4C4B5FEC" w14:textId="77777777" w:rsidTr="00594F47">
        <w:tc>
          <w:tcPr>
            <w:tcW w:w="665" w:type="dxa"/>
          </w:tcPr>
          <w:p w14:paraId="31C78CB9" w14:textId="65741D8E" w:rsidR="00594F47" w:rsidRDefault="00594F47" w:rsidP="00594F47">
            <w:pPr>
              <w:ind w:firstLine="0"/>
              <w:jc w:val="center"/>
            </w:pPr>
            <w:r>
              <w:t>4</w:t>
            </w:r>
          </w:p>
        </w:tc>
        <w:tc>
          <w:tcPr>
            <w:tcW w:w="1130" w:type="dxa"/>
          </w:tcPr>
          <w:p w14:paraId="4F6E6694" w14:textId="77777777" w:rsidR="00594F47" w:rsidRDefault="00594F47" w:rsidP="00C421A5">
            <w:pPr>
              <w:ind w:firstLine="0"/>
            </w:pPr>
          </w:p>
        </w:tc>
        <w:tc>
          <w:tcPr>
            <w:tcW w:w="1531" w:type="dxa"/>
          </w:tcPr>
          <w:p w14:paraId="59621FA5" w14:textId="77777777" w:rsidR="00594F47" w:rsidRDefault="00594F47" w:rsidP="00C421A5">
            <w:pPr>
              <w:ind w:firstLine="0"/>
            </w:pPr>
          </w:p>
        </w:tc>
        <w:tc>
          <w:tcPr>
            <w:tcW w:w="5741" w:type="dxa"/>
          </w:tcPr>
          <w:p w14:paraId="2464DBA7" w14:textId="77777777" w:rsidR="00594F47" w:rsidRDefault="00594F47" w:rsidP="00C421A5">
            <w:pPr>
              <w:ind w:firstLine="0"/>
            </w:pPr>
          </w:p>
        </w:tc>
      </w:tr>
      <w:tr w:rsidR="00594F47" w14:paraId="61CDC41D" w14:textId="77777777" w:rsidTr="00594F47">
        <w:tc>
          <w:tcPr>
            <w:tcW w:w="665" w:type="dxa"/>
          </w:tcPr>
          <w:p w14:paraId="02ABBACD" w14:textId="77777777" w:rsidR="00594F47" w:rsidRDefault="00594F47" w:rsidP="00594F47">
            <w:pPr>
              <w:ind w:firstLine="0"/>
              <w:jc w:val="center"/>
            </w:pPr>
          </w:p>
        </w:tc>
        <w:tc>
          <w:tcPr>
            <w:tcW w:w="1130" w:type="dxa"/>
          </w:tcPr>
          <w:p w14:paraId="112A0AB0" w14:textId="77777777" w:rsidR="00594F47" w:rsidRDefault="00594F47" w:rsidP="00C421A5">
            <w:pPr>
              <w:ind w:firstLine="0"/>
            </w:pPr>
          </w:p>
        </w:tc>
        <w:tc>
          <w:tcPr>
            <w:tcW w:w="1531" w:type="dxa"/>
          </w:tcPr>
          <w:p w14:paraId="14E8CEF8" w14:textId="77777777" w:rsidR="00594F47" w:rsidRDefault="00594F47" w:rsidP="00C421A5">
            <w:pPr>
              <w:ind w:firstLine="0"/>
            </w:pPr>
          </w:p>
        </w:tc>
        <w:tc>
          <w:tcPr>
            <w:tcW w:w="5741" w:type="dxa"/>
          </w:tcPr>
          <w:p w14:paraId="4258C015" w14:textId="77777777" w:rsidR="00594F47" w:rsidRDefault="00594F47" w:rsidP="00C421A5">
            <w:pPr>
              <w:ind w:firstLine="0"/>
            </w:pPr>
          </w:p>
        </w:tc>
      </w:tr>
      <w:tr w:rsidR="00594F47" w14:paraId="25CC4B0A" w14:textId="77777777" w:rsidTr="00594F47">
        <w:tc>
          <w:tcPr>
            <w:tcW w:w="665" w:type="dxa"/>
          </w:tcPr>
          <w:p w14:paraId="2DE96840" w14:textId="77777777" w:rsidR="00594F47" w:rsidRDefault="00594F47" w:rsidP="00594F47">
            <w:pPr>
              <w:ind w:firstLine="0"/>
              <w:jc w:val="center"/>
            </w:pPr>
          </w:p>
        </w:tc>
        <w:tc>
          <w:tcPr>
            <w:tcW w:w="1130" w:type="dxa"/>
          </w:tcPr>
          <w:p w14:paraId="6E511F50" w14:textId="77777777" w:rsidR="00594F47" w:rsidRDefault="00594F47" w:rsidP="00C421A5">
            <w:pPr>
              <w:ind w:firstLine="0"/>
            </w:pPr>
          </w:p>
        </w:tc>
        <w:tc>
          <w:tcPr>
            <w:tcW w:w="1531" w:type="dxa"/>
          </w:tcPr>
          <w:p w14:paraId="392B2584" w14:textId="77777777" w:rsidR="00594F47" w:rsidRDefault="00594F47" w:rsidP="00C421A5">
            <w:pPr>
              <w:ind w:firstLine="0"/>
            </w:pPr>
          </w:p>
        </w:tc>
        <w:tc>
          <w:tcPr>
            <w:tcW w:w="5741" w:type="dxa"/>
          </w:tcPr>
          <w:p w14:paraId="474B10B2" w14:textId="77777777" w:rsidR="00594F47" w:rsidRDefault="00594F47" w:rsidP="00C421A5">
            <w:pPr>
              <w:ind w:firstLine="0"/>
            </w:pPr>
          </w:p>
        </w:tc>
      </w:tr>
    </w:tbl>
    <w:p w14:paraId="2877E005" w14:textId="19D9DA1D" w:rsidR="00594F47" w:rsidRDefault="00594F47">
      <w:pPr>
        <w:spacing w:after="160" w:line="259" w:lineRule="auto"/>
        <w:ind w:firstLine="0"/>
        <w:jc w:val="left"/>
      </w:pPr>
      <w:r>
        <w:br w:type="page"/>
      </w:r>
    </w:p>
    <w:p w14:paraId="55914A26" w14:textId="77777777" w:rsidR="00594F47" w:rsidRDefault="00594F47" w:rsidP="00C421A5"/>
    <w:p w14:paraId="47C6B8C5" w14:textId="070D1CA8" w:rsidR="00C421A5" w:rsidRDefault="005231A8" w:rsidP="00C421A5">
      <w:pPr>
        <w:pStyle w:val="Titre1"/>
      </w:pPr>
      <w:r>
        <w:t>Examiner</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C421A5" w14:paraId="762857E4" w14:textId="77777777" w:rsidTr="00D84D21">
        <w:trPr>
          <w:jc w:val="center"/>
        </w:trPr>
        <w:tc>
          <w:tcPr>
            <w:tcW w:w="9071" w:type="dxa"/>
          </w:tcPr>
          <w:p w14:paraId="6A345EDE" w14:textId="1DBFF132" w:rsidR="00C421A5" w:rsidRPr="009D058E" w:rsidRDefault="005231A8" w:rsidP="009D058E">
            <w:pPr>
              <w:ind w:firstLine="0"/>
              <w:jc w:val="left"/>
              <w:rPr>
                <w:rFonts w:ascii="Times New Roman" w:eastAsia="Times New Roman" w:hAnsi="Times New Roman" w:cs="Times New Roman"/>
                <w:b/>
                <w:sz w:val="24"/>
                <w:szCs w:val="24"/>
                <w:lang w:val="fr-FR" w:eastAsia="fr-FR"/>
              </w:rPr>
            </w:pPr>
            <w:r w:rsidRPr="009D058E">
              <w:rPr>
                <w:b/>
                <w:bCs/>
              </w:rPr>
              <w:t>Name:</w:t>
            </w:r>
            <w:r w:rsidR="009D058E" w:rsidRPr="009D058E">
              <w:rPr>
                <w:b/>
                <w:bCs/>
              </w:rPr>
              <w:t xml:space="preserve"> </w:t>
            </w:r>
            <w:r w:rsidR="009D058E" w:rsidRPr="009D058E">
              <w:rPr>
                <w:rFonts w:ascii="Times New Roman" w:eastAsia="Times New Roman" w:hAnsi="Times New Roman" w:cs="Times New Roman"/>
                <w:b/>
                <w:sz w:val="24"/>
                <w:szCs w:val="24"/>
                <w:lang w:val="fr-FR" w:eastAsia="fr-FR"/>
              </w:rPr>
              <w:t xml:space="preserve">Fredrik </w:t>
            </w:r>
            <w:proofErr w:type="spellStart"/>
            <w:r w:rsidR="009D058E" w:rsidRPr="009D058E">
              <w:rPr>
                <w:rFonts w:ascii="Times New Roman" w:eastAsia="Times New Roman" w:hAnsi="Times New Roman" w:cs="Times New Roman"/>
                <w:b/>
                <w:sz w:val="24"/>
                <w:szCs w:val="24"/>
                <w:lang w:val="fr-FR" w:eastAsia="fr-FR"/>
              </w:rPr>
              <w:t>Sikström</w:t>
            </w:r>
            <w:proofErr w:type="spellEnd"/>
          </w:p>
        </w:tc>
      </w:tr>
    </w:tbl>
    <w:p w14:paraId="53A17F92" w14:textId="77777777" w:rsidR="00632B79" w:rsidRDefault="00632B79" w:rsidP="00632B79"/>
    <w:p w14:paraId="75A7D4E2" w14:textId="5CD6DB51" w:rsidR="00632B79" w:rsidRDefault="00632B79" w:rsidP="00632B79">
      <w:pPr>
        <w:pStyle w:val="Titre1"/>
      </w:pPr>
      <w:r>
        <w:t>Supervisor</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632B79" w14:paraId="287F8068" w14:textId="77777777" w:rsidTr="00D84D21">
        <w:trPr>
          <w:jc w:val="center"/>
        </w:trPr>
        <w:tc>
          <w:tcPr>
            <w:tcW w:w="9071" w:type="dxa"/>
          </w:tcPr>
          <w:p w14:paraId="644E3CCD" w14:textId="0D778982" w:rsidR="00632B79" w:rsidRPr="009D058E" w:rsidRDefault="00632B79" w:rsidP="009D058E">
            <w:pPr>
              <w:ind w:firstLine="0"/>
              <w:jc w:val="left"/>
              <w:rPr>
                <w:rFonts w:ascii="Times New Roman" w:eastAsia="Times New Roman" w:hAnsi="Times New Roman" w:cs="Times New Roman"/>
                <w:b/>
                <w:sz w:val="24"/>
                <w:szCs w:val="24"/>
                <w:lang w:val="fr-FR" w:eastAsia="fr-FR"/>
              </w:rPr>
            </w:pPr>
            <w:r w:rsidRPr="009D058E">
              <w:rPr>
                <w:b/>
                <w:bCs/>
              </w:rPr>
              <w:t>Name:</w:t>
            </w:r>
            <w:r w:rsidR="009D058E" w:rsidRPr="009D058E">
              <w:rPr>
                <w:b/>
                <w:bCs/>
              </w:rPr>
              <w:t xml:space="preserve"> </w:t>
            </w:r>
            <w:proofErr w:type="spellStart"/>
            <w:r w:rsidR="009D058E" w:rsidRPr="009D058E">
              <w:rPr>
                <w:rFonts w:ascii="Times New Roman" w:eastAsia="Times New Roman" w:hAnsi="Times New Roman" w:cs="Times New Roman"/>
                <w:b/>
                <w:sz w:val="24"/>
                <w:szCs w:val="24"/>
                <w:lang w:val="fr-FR" w:eastAsia="fr-FR"/>
              </w:rPr>
              <w:t>Xiaoxiao</w:t>
            </w:r>
            <w:proofErr w:type="spellEnd"/>
            <w:r w:rsidR="009D058E" w:rsidRPr="009D058E">
              <w:rPr>
                <w:rFonts w:ascii="Times New Roman" w:eastAsia="Times New Roman" w:hAnsi="Times New Roman" w:cs="Times New Roman"/>
                <w:b/>
                <w:sz w:val="24"/>
                <w:szCs w:val="24"/>
                <w:lang w:val="fr-FR" w:eastAsia="fr-FR"/>
              </w:rPr>
              <w:t xml:space="preserve"> Zhang</w:t>
            </w:r>
          </w:p>
        </w:tc>
      </w:tr>
    </w:tbl>
    <w:p w14:paraId="65789537" w14:textId="77777777" w:rsidR="005231A8" w:rsidRDefault="005231A8" w:rsidP="005231A8"/>
    <w:p w14:paraId="5E013EF6" w14:textId="454F7B32" w:rsidR="005231A8" w:rsidRDefault="00632B79" w:rsidP="005231A8">
      <w:pPr>
        <w:pStyle w:val="Titre1"/>
      </w:pPr>
      <w:r>
        <w:t>External supervisor at company (if applicable)</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5231A8" w:rsidRPr="00C1461A" w14:paraId="2FF80C46" w14:textId="77777777" w:rsidTr="00D84D21">
        <w:trPr>
          <w:jc w:val="center"/>
        </w:trPr>
        <w:tc>
          <w:tcPr>
            <w:tcW w:w="9071" w:type="dxa"/>
          </w:tcPr>
          <w:p w14:paraId="2F81EB55" w14:textId="79224931" w:rsidR="009D2CE7" w:rsidRDefault="009D2CE7" w:rsidP="009D2CE7">
            <w:pPr>
              <w:ind w:left="22" w:firstLine="0"/>
              <w:jc w:val="left"/>
              <w:rPr>
                <w:b/>
                <w:bCs/>
              </w:rPr>
            </w:pPr>
            <w:r>
              <w:rPr>
                <w:b/>
                <w:bCs/>
              </w:rPr>
              <w:t>Name:</w:t>
            </w:r>
            <w:r w:rsidR="009D058E">
              <w:rPr>
                <w:b/>
                <w:bCs/>
              </w:rPr>
              <w:t xml:space="preserve"> Morgan Nilsen</w:t>
            </w:r>
          </w:p>
          <w:p w14:paraId="0256226E" w14:textId="4A0D0E6D" w:rsidR="00632B79" w:rsidRDefault="00632B79" w:rsidP="00D84D21">
            <w:pPr>
              <w:ind w:left="22" w:firstLine="0"/>
              <w:jc w:val="left"/>
              <w:rPr>
                <w:b/>
                <w:bCs/>
              </w:rPr>
            </w:pPr>
            <w:r>
              <w:rPr>
                <w:b/>
                <w:bCs/>
              </w:rPr>
              <w:t>Company:</w:t>
            </w:r>
            <w:r w:rsidR="009D058E">
              <w:rPr>
                <w:b/>
                <w:bCs/>
              </w:rPr>
              <w:t xml:space="preserve"> </w:t>
            </w:r>
            <w:proofErr w:type="spellStart"/>
            <w:r w:rsidR="009D058E">
              <w:rPr>
                <w:b/>
                <w:bCs/>
              </w:rPr>
              <w:t>Högskolan</w:t>
            </w:r>
            <w:proofErr w:type="spellEnd"/>
            <w:r w:rsidR="009D058E">
              <w:rPr>
                <w:b/>
                <w:bCs/>
              </w:rPr>
              <w:t xml:space="preserve"> </w:t>
            </w:r>
            <w:proofErr w:type="spellStart"/>
            <w:r w:rsidR="009D058E">
              <w:rPr>
                <w:b/>
                <w:bCs/>
              </w:rPr>
              <w:t>Väst</w:t>
            </w:r>
            <w:proofErr w:type="spellEnd"/>
          </w:p>
          <w:p w14:paraId="5C1F1867" w14:textId="1C17E057" w:rsidR="005231A8" w:rsidRPr="00C1461A" w:rsidRDefault="00632B79" w:rsidP="009D058E">
            <w:pPr>
              <w:ind w:left="22" w:firstLine="0"/>
              <w:jc w:val="left"/>
              <w:rPr>
                <w:b/>
                <w:bCs/>
                <w:lang w:val="fr-FR"/>
              </w:rPr>
            </w:pPr>
            <w:r w:rsidRPr="00C1461A">
              <w:rPr>
                <w:b/>
                <w:bCs/>
                <w:lang w:val="fr-FR"/>
              </w:rPr>
              <w:t>E-mail:</w:t>
            </w:r>
            <w:r w:rsidR="009D058E" w:rsidRPr="00C1461A">
              <w:rPr>
                <w:b/>
                <w:bCs/>
                <w:lang w:val="fr-FR"/>
              </w:rPr>
              <w:t xml:space="preserve"> morgan.nilsen@hv.se</w:t>
            </w:r>
          </w:p>
        </w:tc>
      </w:tr>
    </w:tbl>
    <w:p w14:paraId="59FB9FA3" w14:textId="77777777" w:rsidR="005231A8" w:rsidRPr="00C1461A" w:rsidRDefault="005231A8" w:rsidP="005231A8">
      <w:pPr>
        <w:rPr>
          <w:lang w:val="fr-FR"/>
        </w:rPr>
      </w:pPr>
    </w:p>
    <w:p w14:paraId="252811A0" w14:textId="47A40C78" w:rsidR="005231A8" w:rsidRDefault="00632B79" w:rsidP="005231A8">
      <w:pPr>
        <w:pStyle w:val="Titre1"/>
      </w:pPr>
      <w:r>
        <w:t>Background</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5231A8" w:rsidRPr="00632B79" w14:paraId="48451E65" w14:textId="77777777" w:rsidTr="00D84D21">
        <w:trPr>
          <w:jc w:val="center"/>
        </w:trPr>
        <w:tc>
          <w:tcPr>
            <w:tcW w:w="9071" w:type="dxa"/>
          </w:tcPr>
          <w:p w14:paraId="4963016D" w14:textId="2B639F49" w:rsidR="001A74A6" w:rsidRPr="00632B79" w:rsidRDefault="001A74A6" w:rsidP="00632B79">
            <w:pPr>
              <w:ind w:left="22" w:firstLine="0"/>
              <w:jc w:val="left"/>
            </w:pPr>
            <w:r>
              <w:t xml:space="preserve">Metal 3D printing enables the creation of special and hard to do parts, but some challenges are present such as inefficiency, or needing manual intervention. Optimizing the printing sequence is critical to ensure quality, optimize time and reduce waste. </w:t>
            </w:r>
          </w:p>
          <w:p w14:paraId="1676025B" w14:textId="3B44A22A" w:rsidR="00632B79" w:rsidRPr="00632B79" w:rsidRDefault="00632B79" w:rsidP="00632B79">
            <w:pPr>
              <w:ind w:left="22" w:firstLine="0"/>
              <w:jc w:val="left"/>
            </w:pPr>
          </w:p>
        </w:tc>
      </w:tr>
    </w:tbl>
    <w:p w14:paraId="1EABF185" w14:textId="77777777" w:rsidR="005231A8" w:rsidRDefault="005231A8" w:rsidP="005231A8"/>
    <w:p w14:paraId="455D3337" w14:textId="2E5939BD" w:rsidR="005231A8" w:rsidRDefault="004512B8" w:rsidP="005231A8">
      <w:pPr>
        <w:pStyle w:val="Titre1"/>
      </w:pPr>
      <w:r>
        <w:t>Purpose</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5231A8" w:rsidRPr="004512B8" w14:paraId="0D2CD234" w14:textId="77777777" w:rsidTr="00D84D21">
        <w:trPr>
          <w:jc w:val="center"/>
        </w:trPr>
        <w:tc>
          <w:tcPr>
            <w:tcW w:w="9071" w:type="dxa"/>
          </w:tcPr>
          <w:p w14:paraId="7D808A96" w14:textId="77777777" w:rsidR="00D84D21" w:rsidRDefault="00D84D21" w:rsidP="004512B8">
            <w:pPr>
              <w:ind w:left="22" w:firstLine="0"/>
              <w:jc w:val="left"/>
            </w:pPr>
            <w:r>
              <w:t xml:space="preserve">This project aims to create a simulation environment for testing and optimizing AI models in metal 3D printing. It will allow us to test and optimized the process without wasting time or resources on the physical equipment. </w:t>
            </w:r>
          </w:p>
          <w:p w14:paraId="0ED8099A" w14:textId="2379D7E6" w:rsidR="00D84D21" w:rsidRDefault="00D84D21" w:rsidP="004512B8">
            <w:pPr>
              <w:ind w:left="22" w:firstLine="0"/>
              <w:jc w:val="left"/>
            </w:pPr>
            <w:r>
              <w:t>This is interesting to carry out for multiple reasons:</w:t>
            </w:r>
          </w:p>
          <w:p w14:paraId="145C546B" w14:textId="7B7A2344" w:rsidR="00D84D21" w:rsidRDefault="00D84D21" w:rsidP="00D84D21">
            <w:pPr>
              <w:pStyle w:val="Paragraphedeliste"/>
              <w:numPr>
                <w:ilvl w:val="0"/>
                <w:numId w:val="37"/>
              </w:numPr>
              <w:jc w:val="left"/>
            </w:pPr>
            <w:r>
              <w:t xml:space="preserve">It addresses challenges in optimizing metal 3D printing, such as improving efficiency, reducing material waste and enhancing quality. </w:t>
            </w:r>
          </w:p>
          <w:p w14:paraId="17A7DC98" w14:textId="5D526933" w:rsidR="00D84D21" w:rsidRDefault="00D84D21" w:rsidP="00D84D21">
            <w:pPr>
              <w:pStyle w:val="Paragraphedeliste"/>
              <w:numPr>
                <w:ilvl w:val="0"/>
                <w:numId w:val="37"/>
              </w:numPr>
              <w:jc w:val="left"/>
            </w:pPr>
            <w:r>
              <w:t>It will help in the automation of industry such as creating metal pieces.</w:t>
            </w:r>
          </w:p>
          <w:p w14:paraId="3D9AB20E" w14:textId="4F93C5FF" w:rsidR="00D84D21" w:rsidRPr="004512B8" w:rsidRDefault="00D84D21" w:rsidP="00D84D21">
            <w:pPr>
              <w:pStyle w:val="Paragraphedeliste"/>
              <w:numPr>
                <w:ilvl w:val="0"/>
                <w:numId w:val="37"/>
              </w:numPr>
              <w:jc w:val="left"/>
            </w:pPr>
            <w:r>
              <w:t>It will contribute to improve manufacturing process.</w:t>
            </w:r>
          </w:p>
          <w:p w14:paraId="55753987" w14:textId="32297A8C" w:rsidR="004512B8" w:rsidRPr="004512B8" w:rsidRDefault="004512B8" w:rsidP="004512B8">
            <w:pPr>
              <w:ind w:left="22" w:firstLine="0"/>
              <w:jc w:val="left"/>
            </w:pPr>
          </w:p>
        </w:tc>
      </w:tr>
    </w:tbl>
    <w:p w14:paraId="0B88C66C" w14:textId="77777777" w:rsidR="005231A8" w:rsidRDefault="005231A8" w:rsidP="005231A8"/>
    <w:p w14:paraId="1930D32F" w14:textId="5F233D2C" w:rsidR="005231A8" w:rsidRDefault="004512B8" w:rsidP="005231A8">
      <w:pPr>
        <w:pStyle w:val="Titre1"/>
      </w:pPr>
      <w:r>
        <w:t>Aim(s)</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5231A8" w:rsidRPr="004512B8" w14:paraId="31A3BBF7" w14:textId="77777777" w:rsidTr="00D84D21">
        <w:trPr>
          <w:jc w:val="center"/>
        </w:trPr>
        <w:tc>
          <w:tcPr>
            <w:tcW w:w="9071" w:type="dxa"/>
          </w:tcPr>
          <w:p w14:paraId="0F9A6A02" w14:textId="4D1DEBAC" w:rsidR="00084A3F" w:rsidRPr="00084A3F" w:rsidRDefault="003E4B3E" w:rsidP="00084A3F">
            <w:pPr>
              <w:pStyle w:val="Paragraphedeliste"/>
              <w:numPr>
                <w:ilvl w:val="0"/>
                <w:numId w:val="38"/>
              </w:numPr>
              <w:jc w:val="left"/>
            </w:pPr>
            <w:r w:rsidRPr="00084A3F">
              <w:t>Develop and validate a simulation model for meta</w:t>
            </w:r>
            <w:r w:rsidR="00084A3F" w:rsidRPr="00084A3F">
              <w:t>l 3D printing</w:t>
            </w:r>
          </w:p>
          <w:p w14:paraId="2BA92C40" w14:textId="7649FDCC" w:rsidR="00084A3F" w:rsidRPr="00084A3F" w:rsidRDefault="00084A3F" w:rsidP="00084A3F">
            <w:pPr>
              <w:pStyle w:val="Paragraphedeliste"/>
              <w:numPr>
                <w:ilvl w:val="0"/>
                <w:numId w:val="38"/>
              </w:numPr>
              <w:jc w:val="left"/>
            </w:pPr>
            <w:r w:rsidRPr="00084A3F">
              <w:rPr>
                <w:lang w:eastAsia="fr-FR"/>
              </w:rPr>
              <w:t>Implement and evaluate learning algorithms to optimize the building sequences</w:t>
            </w:r>
          </w:p>
          <w:p w14:paraId="7BC919CD" w14:textId="2EB4B502" w:rsidR="003E4B3E" w:rsidRPr="00084A3F" w:rsidRDefault="003E4B3E" w:rsidP="003E4B3E">
            <w:pPr>
              <w:pStyle w:val="Paragraphedeliste"/>
              <w:numPr>
                <w:ilvl w:val="0"/>
                <w:numId w:val="38"/>
              </w:numPr>
              <w:jc w:val="left"/>
            </w:pPr>
            <w:r w:rsidRPr="00084A3F">
              <w:t>Test and refine the simulation on actual equipment</w:t>
            </w:r>
          </w:p>
          <w:p w14:paraId="7207D5D8" w14:textId="04471376" w:rsidR="004512B8" w:rsidRPr="004512B8" w:rsidRDefault="004512B8" w:rsidP="004512B8">
            <w:pPr>
              <w:ind w:left="22" w:firstLine="0"/>
              <w:jc w:val="left"/>
            </w:pPr>
          </w:p>
        </w:tc>
      </w:tr>
    </w:tbl>
    <w:p w14:paraId="5DCBF982" w14:textId="77777777" w:rsidR="005231A8" w:rsidRDefault="005231A8" w:rsidP="005231A8"/>
    <w:p w14:paraId="29758178" w14:textId="77777777" w:rsidR="004512B8" w:rsidRPr="004512B8" w:rsidRDefault="004512B8" w:rsidP="004512B8">
      <w:pPr>
        <w:pStyle w:val="Titre1"/>
      </w:pPr>
      <w:r w:rsidRPr="004512B8">
        <w:lastRenderedPageBreak/>
        <w:t>Investigative question(s)</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5231A8" w14:paraId="222CED20" w14:textId="77777777" w:rsidTr="00D84D21">
        <w:trPr>
          <w:jc w:val="center"/>
        </w:trPr>
        <w:tc>
          <w:tcPr>
            <w:tcW w:w="9071" w:type="dxa"/>
          </w:tcPr>
          <w:p w14:paraId="2A63E4C2" w14:textId="2F19BA5D" w:rsidR="0002147B" w:rsidRDefault="0002147B" w:rsidP="0002147B">
            <w:pPr>
              <w:pStyle w:val="Paragraphedeliste"/>
              <w:numPr>
                <w:ilvl w:val="0"/>
                <w:numId w:val="39"/>
              </w:numPr>
              <w:jc w:val="left"/>
            </w:pPr>
            <w:r>
              <w:t xml:space="preserve">How can learning algorithm improve 3D printing efficiency? </w:t>
            </w:r>
          </w:p>
          <w:p w14:paraId="3CE46CC1" w14:textId="5CC43D15" w:rsidR="004512B8" w:rsidRPr="004512B8" w:rsidRDefault="0002147B" w:rsidP="001211EE">
            <w:pPr>
              <w:pStyle w:val="Paragraphedeliste"/>
              <w:numPr>
                <w:ilvl w:val="0"/>
                <w:numId w:val="39"/>
              </w:numPr>
              <w:jc w:val="left"/>
            </w:pPr>
            <w:r>
              <w:t>Which build sequence parameters are critical for optimization</w:t>
            </w:r>
            <w:r w:rsidR="001211EE">
              <w:t xml:space="preserve">? </w:t>
            </w:r>
          </w:p>
        </w:tc>
      </w:tr>
    </w:tbl>
    <w:p w14:paraId="2E4D82DA" w14:textId="77777777" w:rsidR="00FE12E2" w:rsidRDefault="00FE12E2" w:rsidP="00FE12E2"/>
    <w:p w14:paraId="6EA1B118" w14:textId="77777777" w:rsidR="00FE12E2" w:rsidRPr="005C3BB6" w:rsidRDefault="00FE12E2" w:rsidP="00FE12E2">
      <w:pPr>
        <w:pStyle w:val="Titre1"/>
      </w:pPr>
      <w:r w:rsidRPr="005C3BB6">
        <w:t>Theory/related research</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FE12E2" w14:paraId="73016969" w14:textId="77777777" w:rsidTr="00D84D21">
        <w:trPr>
          <w:jc w:val="center"/>
        </w:trPr>
        <w:tc>
          <w:tcPr>
            <w:tcW w:w="9071" w:type="dxa"/>
          </w:tcPr>
          <w:p w14:paraId="4C13E5FF" w14:textId="77777777" w:rsidR="00FE12E2" w:rsidRPr="005C3BB6" w:rsidRDefault="00FE12E2" w:rsidP="00D84D21">
            <w:pPr>
              <w:ind w:left="22" w:firstLine="0"/>
              <w:jc w:val="left"/>
            </w:pPr>
            <w:r w:rsidRPr="005C3BB6">
              <w:t>Place the degree project in relation to existing knowledge and relate it to the subject areas where it intends to contribute knowledge.</w:t>
            </w:r>
          </w:p>
          <w:p w14:paraId="326B4047" w14:textId="088504CB" w:rsidR="00FE12E2" w:rsidRDefault="00FE12E2" w:rsidP="00D84D21">
            <w:pPr>
              <w:ind w:left="22" w:firstLine="0"/>
              <w:jc w:val="left"/>
            </w:pPr>
            <w:r w:rsidRPr="005C3BB6">
              <w:t>What areas will the degree project focus on? What preliminarily important references have been identified in earlier related studies?</w:t>
            </w:r>
          </w:p>
          <w:p w14:paraId="72159504" w14:textId="77777777" w:rsidR="00A7709B" w:rsidRDefault="00A7709B" w:rsidP="00D84D21">
            <w:pPr>
              <w:ind w:left="22" w:firstLine="0"/>
              <w:jc w:val="left"/>
            </w:pPr>
          </w:p>
          <w:p w14:paraId="61CCF5C5" w14:textId="1921EE44" w:rsidR="0002147B" w:rsidRDefault="00A7709B" w:rsidP="00D84D21">
            <w:pPr>
              <w:ind w:left="22" w:firstLine="0"/>
              <w:jc w:val="left"/>
            </w:pPr>
            <w:r>
              <w:t xml:space="preserve">This project builds on existing research in manufacturing and process optimization through machine learning. </w:t>
            </w:r>
          </w:p>
          <w:p w14:paraId="45BE6F4F" w14:textId="140B7045" w:rsidR="001211EE" w:rsidRDefault="001211EE" w:rsidP="00D84D21">
            <w:pPr>
              <w:ind w:left="22" w:firstLine="0"/>
              <w:jc w:val="left"/>
            </w:pPr>
          </w:p>
          <w:p w14:paraId="15DEBF0A" w14:textId="1D753C66" w:rsidR="001211EE" w:rsidRDefault="001211EE" w:rsidP="00D84D21">
            <w:pPr>
              <w:ind w:left="22" w:firstLine="0"/>
              <w:jc w:val="left"/>
            </w:pPr>
            <w:r>
              <w:t xml:space="preserve">This project builds on </w:t>
            </w:r>
            <w:r w:rsidR="00B7059A">
              <w:t>existing</w:t>
            </w:r>
            <w:r>
              <w:t xml:space="preserve"> research in the fields of</w:t>
            </w:r>
            <w:r w:rsidR="00B7059A">
              <w:t xml:space="preserve"> metal 3D printing,</w:t>
            </w:r>
            <w:r>
              <w:t xml:space="preserve"> machine learning and </w:t>
            </w:r>
            <w:r w:rsidR="00B7059A">
              <w:t>process optimization. Metal 3D printing, has gained significant attention in recent years due to its ability to produce customize parts and with difficult geometry.</w:t>
            </w:r>
          </w:p>
          <w:p w14:paraId="359ACDED" w14:textId="2F48E235" w:rsidR="00B7059A" w:rsidRDefault="00734EF6" w:rsidP="00D84D21">
            <w:pPr>
              <w:ind w:left="22" w:firstLine="0"/>
              <w:jc w:val="left"/>
            </w:pPr>
            <w:bookmarkStart w:id="0" w:name="_GoBack"/>
            <w:bookmarkEnd w:id="0"/>
            <w:r>
              <w:t>However,</w:t>
            </w:r>
            <w:r w:rsidR="00B7059A">
              <w:t xml:space="preserve"> some challenges such as inefficient building sequence, material waste and human supervision arises along with its popularity.</w:t>
            </w:r>
          </w:p>
          <w:p w14:paraId="0D30F867" w14:textId="28FE2F38" w:rsidR="003B4A27" w:rsidRDefault="003B4A27" w:rsidP="00D84D21">
            <w:pPr>
              <w:ind w:left="22" w:firstLine="0"/>
              <w:jc w:val="left"/>
            </w:pPr>
          </w:p>
          <w:p w14:paraId="3A664E1D" w14:textId="51D4913A" w:rsidR="003B4A27" w:rsidRDefault="003B4A27" w:rsidP="00D84D21">
            <w:pPr>
              <w:ind w:left="22" w:firstLine="0"/>
              <w:jc w:val="left"/>
            </w:pPr>
            <w:r w:rsidRPr="003B4A27">
              <w:t>Previous studies have explored the use of machine learning algorithm to improve and optimize manufacturing processes, including quality control, process parameter optimization, and to predict maintenance. For example, research by </w:t>
            </w:r>
            <w:r w:rsidRPr="003B4A27">
              <w:rPr>
                <w:b/>
              </w:rPr>
              <w:t>Zhang et al. (2020) </w:t>
            </w:r>
            <w:r w:rsidRPr="003B4A27">
              <w:t xml:space="preserve">demonstrated the potential of reinforcement learning in optimizing </w:t>
            </w:r>
            <w:r>
              <w:t xml:space="preserve">3D metal </w:t>
            </w:r>
            <w:proofErr w:type="spellStart"/>
            <w:r>
              <w:t>pritning</w:t>
            </w:r>
            <w:proofErr w:type="spellEnd"/>
            <w:r w:rsidRPr="003B4A27">
              <w:t xml:space="preserve"> processes, while</w:t>
            </w:r>
            <w:r w:rsidRPr="003B4A27">
              <w:rPr>
                <w:b/>
              </w:rPr>
              <w:t> Smith et al. (2019)</w:t>
            </w:r>
            <w:r w:rsidRPr="003B4A27">
              <w:t> highlighted the importance of simulation environments in reducing trial-and-error in manufacturing.</w:t>
            </w:r>
          </w:p>
          <w:p w14:paraId="62D44731" w14:textId="7DC9C559" w:rsidR="003B4A27" w:rsidRDefault="003B4A27" w:rsidP="00D84D21">
            <w:pPr>
              <w:ind w:left="22" w:firstLine="0"/>
              <w:jc w:val="left"/>
            </w:pPr>
          </w:p>
          <w:p w14:paraId="40A4EECD" w14:textId="4F1BACE3" w:rsidR="003B4A27" w:rsidRPr="003F2E84" w:rsidRDefault="003B4A27" w:rsidP="00D84D21">
            <w:pPr>
              <w:ind w:left="22" w:firstLine="0"/>
              <w:jc w:val="left"/>
            </w:pPr>
            <w:r>
              <w:t xml:space="preserve">The project will </w:t>
            </w:r>
            <w:proofErr w:type="spellStart"/>
            <w:r>
              <w:t>focuse</w:t>
            </w:r>
            <w:proofErr w:type="spellEnd"/>
            <w:r>
              <w:t xml:space="preserve"> on integrating machine learning algorithms (such as reinforcement learning or genetic algorithms) into a simulation environment to optimize the build sequences in metal 3D printing. </w:t>
            </w:r>
            <w:r w:rsidR="003F2E84">
              <w:t xml:space="preserve">Using already existing research on process optimization and AI driven manufacturing, this </w:t>
            </w:r>
            <w:r w:rsidR="003F2E84" w:rsidRPr="003F2E84">
              <w:t>project aims to contribute to the following areas:</w:t>
            </w:r>
          </w:p>
          <w:p w14:paraId="0A7B0831" w14:textId="77777777" w:rsidR="003F2E84" w:rsidRPr="003F2E84" w:rsidRDefault="003F2E84" w:rsidP="003F2E84">
            <w:pPr>
              <w:numPr>
                <w:ilvl w:val="0"/>
                <w:numId w:val="42"/>
              </w:numPr>
              <w:spacing w:after="100" w:afterAutospacing="1"/>
              <w:jc w:val="left"/>
              <w:rPr>
                <w:lang w:eastAsia="fr-FR"/>
              </w:rPr>
            </w:pPr>
            <w:r w:rsidRPr="003F2E84">
              <w:rPr>
                <w:b/>
                <w:lang w:eastAsia="fr-FR"/>
              </w:rPr>
              <w:t>Real-time optimization</w:t>
            </w:r>
            <w:r w:rsidRPr="003F2E84">
              <w:rPr>
                <w:lang w:eastAsia="fr-FR"/>
              </w:rPr>
              <w:t> of metal 3D printing processes.</w:t>
            </w:r>
          </w:p>
          <w:p w14:paraId="2CF5EF3B" w14:textId="77777777" w:rsidR="003F2E84" w:rsidRPr="003F2E84" w:rsidRDefault="003F2E84" w:rsidP="003F2E84">
            <w:pPr>
              <w:numPr>
                <w:ilvl w:val="0"/>
                <w:numId w:val="42"/>
              </w:numPr>
              <w:spacing w:after="100" w:afterAutospacing="1"/>
              <w:jc w:val="left"/>
              <w:rPr>
                <w:lang w:eastAsia="fr-FR"/>
              </w:rPr>
            </w:pPr>
            <w:r w:rsidRPr="003F2E84">
              <w:rPr>
                <w:b/>
                <w:lang w:eastAsia="fr-FR"/>
              </w:rPr>
              <w:t>Reduction of material waste</w:t>
            </w:r>
            <w:r w:rsidRPr="003F2E84">
              <w:rPr>
                <w:lang w:eastAsia="fr-FR"/>
              </w:rPr>
              <w:t> through improved build sequences.</w:t>
            </w:r>
          </w:p>
          <w:p w14:paraId="71E78372" w14:textId="77777777" w:rsidR="003F2E84" w:rsidRPr="003F2E84" w:rsidRDefault="003F2E84" w:rsidP="003F2E84">
            <w:pPr>
              <w:numPr>
                <w:ilvl w:val="0"/>
                <w:numId w:val="42"/>
              </w:numPr>
              <w:spacing w:after="100" w:afterAutospacing="1"/>
              <w:jc w:val="left"/>
              <w:rPr>
                <w:lang w:eastAsia="fr-FR"/>
              </w:rPr>
            </w:pPr>
            <w:r w:rsidRPr="003F2E84">
              <w:rPr>
                <w:b/>
                <w:lang w:eastAsia="fr-FR"/>
              </w:rPr>
              <w:t>Automation of the printing process</w:t>
            </w:r>
            <w:r w:rsidRPr="003F2E84">
              <w:rPr>
                <w:lang w:eastAsia="fr-FR"/>
              </w:rPr>
              <w:t>, reducing the need for manual intervention.</w:t>
            </w:r>
          </w:p>
          <w:p w14:paraId="45DC3B3E" w14:textId="77777777" w:rsidR="003F2E84" w:rsidRPr="003F2E84" w:rsidRDefault="003F2E84" w:rsidP="003F2E84">
            <w:pPr>
              <w:spacing w:after="100" w:afterAutospacing="1"/>
              <w:jc w:val="left"/>
              <w:rPr>
                <w:sz w:val="18"/>
                <w:szCs w:val="18"/>
                <w:lang w:val="fr-FR" w:eastAsia="fr-FR"/>
              </w:rPr>
            </w:pPr>
            <w:r w:rsidRPr="003F2E84">
              <w:rPr>
                <w:sz w:val="18"/>
                <w:szCs w:val="18"/>
                <w:lang w:eastAsia="fr-FR"/>
              </w:rPr>
              <w:t>Zhang, X., et al. (2020). "Reinforcement Learning for Additive Manufacturing Process Optimization." </w:t>
            </w:r>
            <w:r w:rsidRPr="003F2E84">
              <w:rPr>
                <w:sz w:val="18"/>
                <w:szCs w:val="18"/>
                <w:lang w:val="fr-FR" w:eastAsia="fr-FR"/>
              </w:rPr>
              <w:t xml:space="preserve">Journal of </w:t>
            </w:r>
            <w:proofErr w:type="spellStart"/>
            <w:r w:rsidRPr="003F2E84">
              <w:rPr>
                <w:sz w:val="18"/>
                <w:szCs w:val="18"/>
                <w:lang w:val="fr-FR" w:eastAsia="fr-FR"/>
              </w:rPr>
              <w:t>Manufacturing</w:t>
            </w:r>
            <w:proofErr w:type="spellEnd"/>
            <w:r w:rsidRPr="003F2E84">
              <w:rPr>
                <w:sz w:val="18"/>
                <w:szCs w:val="18"/>
                <w:lang w:val="fr-FR" w:eastAsia="fr-FR"/>
              </w:rPr>
              <w:t xml:space="preserve"> </w:t>
            </w:r>
            <w:proofErr w:type="spellStart"/>
            <w:r w:rsidRPr="003F2E84">
              <w:rPr>
                <w:sz w:val="18"/>
                <w:szCs w:val="18"/>
                <w:lang w:val="fr-FR" w:eastAsia="fr-FR"/>
              </w:rPr>
              <w:t>Systems</w:t>
            </w:r>
            <w:proofErr w:type="spellEnd"/>
            <w:r w:rsidRPr="003F2E84">
              <w:rPr>
                <w:sz w:val="18"/>
                <w:szCs w:val="18"/>
                <w:lang w:val="fr-FR" w:eastAsia="fr-FR"/>
              </w:rPr>
              <w:t>.</w:t>
            </w:r>
          </w:p>
          <w:p w14:paraId="545A7664" w14:textId="4A62A838" w:rsidR="003F2E84" w:rsidRPr="003F2E84" w:rsidRDefault="003F2E84" w:rsidP="003F2E84">
            <w:pPr>
              <w:spacing w:after="100" w:afterAutospacing="1"/>
              <w:ind w:firstLine="0"/>
              <w:jc w:val="left"/>
              <w:rPr>
                <w:sz w:val="18"/>
                <w:szCs w:val="18"/>
                <w:lang w:val="fr-FR" w:eastAsia="fr-FR"/>
              </w:rPr>
            </w:pPr>
            <w:r w:rsidRPr="003F2E84">
              <w:rPr>
                <w:sz w:val="18"/>
                <w:szCs w:val="18"/>
                <w:lang w:eastAsia="fr-FR"/>
              </w:rPr>
              <w:t>Smith, J., et al. (2019). "Simulation-Based Optimization in Additive Manufacturing." </w:t>
            </w:r>
            <w:r w:rsidRPr="003F2E84">
              <w:rPr>
                <w:sz w:val="18"/>
                <w:szCs w:val="18"/>
                <w:lang w:val="fr-FR" w:eastAsia="fr-FR"/>
              </w:rPr>
              <w:t xml:space="preserve">International Journal of Advanced </w:t>
            </w:r>
            <w:proofErr w:type="spellStart"/>
            <w:r w:rsidRPr="003F2E84">
              <w:rPr>
                <w:sz w:val="18"/>
                <w:szCs w:val="18"/>
                <w:lang w:val="fr-FR" w:eastAsia="fr-FR"/>
              </w:rPr>
              <w:t>Manufacturing</w:t>
            </w:r>
            <w:proofErr w:type="spellEnd"/>
            <w:r w:rsidRPr="003F2E84">
              <w:rPr>
                <w:sz w:val="18"/>
                <w:szCs w:val="18"/>
                <w:lang w:val="fr-FR" w:eastAsia="fr-FR"/>
              </w:rPr>
              <w:t xml:space="preserve"> </w:t>
            </w:r>
            <w:proofErr w:type="spellStart"/>
            <w:r w:rsidRPr="003F2E84">
              <w:rPr>
                <w:sz w:val="18"/>
                <w:szCs w:val="18"/>
                <w:lang w:val="fr-FR" w:eastAsia="fr-FR"/>
              </w:rPr>
              <w:t>Technology</w:t>
            </w:r>
            <w:proofErr w:type="spellEnd"/>
            <w:r w:rsidRPr="003F2E84">
              <w:rPr>
                <w:sz w:val="18"/>
                <w:szCs w:val="18"/>
                <w:lang w:val="fr-FR" w:eastAsia="fr-FR"/>
              </w:rPr>
              <w:t>.</w:t>
            </w:r>
          </w:p>
          <w:p w14:paraId="73C46444" w14:textId="77777777" w:rsidR="003F2E84" w:rsidRPr="003B4A27" w:rsidRDefault="003F2E84" w:rsidP="00D84D21">
            <w:pPr>
              <w:ind w:left="22" w:firstLine="0"/>
              <w:jc w:val="left"/>
            </w:pPr>
          </w:p>
          <w:p w14:paraId="578DB90F" w14:textId="77777777" w:rsidR="00FE12E2" w:rsidRPr="005C3BB6" w:rsidRDefault="00FE12E2" w:rsidP="00D84D21">
            <w:pPr>
              <w:ind w:left="22" w:firstLine="0"/>
              <w:jc w:val="left"/>
            </w:pPr>
          </w:p>
        </w:tc>
      </w:tr>
    </w:tbl>
    <w:p w14:paraId="0A29EBC3" w14:textId="77777777" w:rsidR="004512B8" w:rsidRDefault="004512B8" w:rsidP="004512B8"/>
    <w:p w14:paraId="054657AF" w14:textId="6F2338EE" w:rsidR="004512B8" w:rsidRDefault="004512B8" w:rsidP="00D84D21">
      <w:pPr>
        <w:pStyle w:val="Titre1"/>
      </w:pPr>
      <w:r w:rsidRPr="004512B8">
        <w:t>Investigation method</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4512B8" w14:paraId="4B6B32EB" w14:textId="77777777" w:rsidTr="00D84D21">
        <w:trPr>
          <w:jc w:val="center"/>
        </w:trPr>
        <w:tc>
          <w:tcPr>
            <w:tcW w:w="9071" w:type="dxa"/>
          </w:tcPr>
          <w:p w14:paraId="530A1A42" w14:textId="77777777" w:rsidR="00C1461A" w:rsidRPr="00C1461A" w:rsidRDefault="00C1461A" w:rsidP="00C1461A">
            <w:pPr>
              <w:ind w:left="22" w:firstLine="0"/>
              <w:jc w:val="left"/>
            </w:pPr>
            <w:r w:rsidRPr="00C1461A">
              <w:t xml:space="preserve">The project will be carried out using a structural approach that incorporates gathering information through documentation and literature review to understand how metal 3D printing is done, gather </w:t>
            </w:r>
            <w:r w:rsidRPr="00C1461A">
              <w:lastRenderedPageBreak/>
              <w:t>data, simulation, and testing. A simulation model will be developed and integrate machine learning algorithm to optimize build sequence.</w:t>
            </w:r>
          </w:p>
          <w:p w14:paraId="459E3F07" w14:textId="77777777" w:rsidR="00C1461A" w:rsidRPr="00C1461A" w:rsidRDefault="00C1461A" w:rsidP="00C1461A">
            <w:pPr>
              <w:ind w:left="22" w:firstLine="0"/>
              <w:jc w:val="left"/>
            </w:pPr>
            <w:r w:rsidRPr="00C1461A">
              <w:t>A numerous number of scenarios will be tested out to evaluate efficiency and identify critical parameters.</w:t>
            </w:r>
          </w:p>
          <w:p w14:paraId="62E4BC58" w14:textId="77777777" w:rsidR="00C1461A" w:rsidRPr="00C1461A" w:rsidRDefault="00C1461A" w:rsidP="00C1461A">
            <w:pPr>
              <w:ind w:left="22" w:firstLine="0"/>
              <w:jc w:val="left"/>
            </w:pPr>
            <w:r w:rsidRPr="00C1461A">
              <w:t>The findings will be tested out on the real equipment, and the results will be used to refine the model and algorithm.</w:t>
            </w:r>
          </w:p>
          <w:p w14:paraId="0BFEDCD9" w14:textId="5E02491F" w:rsidR="004512B8" w:rsidRPr="004512B8" w:rsidRDefault="004512B8" w:rsidP="004512B8">
            <w:pPr>
              <w:ind w:left="22" w:firstLine="0"/>
              <w:jc w:val="left"/>
            </w:pPr>
          </w:p>
        </w:tc>
      </w:tr>
    </w:tbl>
    <w:p w14:paraId="6A8D4326" w14:textId="77777777" w:rsidR="004512B8" w:rsidRDefault="004512B8" w:rsidP="004512B8"/>
    <w:p w14:paraId="295915C9" w14:textId="77777777" w:rsidR="004512B8" w:rsidRPr="004512B8" w:rsidRDefault="004512B8" w:rsidP="004512B8">
      <w:pPr>
        <w:pStyle w:val="Titre1"/>
      </w:pPr>
      <w:r w:rsidRPr="004512B8">
        <w:t>Evaluation methods</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4512B8" w:rsidRPr="004512B8" w14:paraId="28A32228" w14:textId="77777777" w:rsidTr="00D84D21">
        <w:trPr>
          <w:jc w:val="center"/>
        </w:trPr>
        <w:tc>
          <w:tcPr>
            <w:tcW w:w="9071" w:type="dxa"/>
          </w:tcPr>
          <w:p w14:paraId="554C7694" w14:textId="77777777" w:rsidR="00C1461A" w:rsidRPr="00C1461A" w:rsidRDefault="00C1461A" w:rsidP="00C1461A">
            <w:pPr>
              <w:ind w:left="22" w:firstLine="0"/>
              <w:jc w:val="left"/>
            </w:pPr>
            <w:r w:rsidRPr="00C1461A">
              <w:t>The success of the degree project will be evaluated based on efficiency improvement and product quality.</w:t>
            </w:r>
          </w:p>
          <w:p w14:paraId="716E006D" w14:textId="77777777" w:rsidR="00C1461A" w:rsidRPr="00C1461A" w:rsidRDefault="00C1461A" w:rsidP="00C1461A">
            <w:pPr>
              <w:ind w:left="22" w:firstLine="0"/>
              <w:jc w:val="left"/>
            </w:pPr>
            <w:r w:rsidRPr="00C1461A">
              <w:t>The key metrics will include time savings and accuracy of the printed parts.</w:t>
            </w:r>
          </w:p>
          <w:p w14:paraId="24134EAF" w14:textId="77777777" w:rsidR="00C1461A" w:rsidRPr="00C1461A" w:rsidRDefault="00C1461A" w:rsidP="00C1461A">
            <w:pPr>
              <w:ind w:left="22" w:firstLine="0"/>
              <w:jc w:val="left"/>
            </w:pPr>
            <w:r w:rsidRPr="00C1461A">
              <w:t>Data analysis will involve comparing the model's results with the real test on the equipment to ensure consistency of the two fields.</w:t>
            </w:r>
          </w:p>
          <w:p w14:paraId="13BE576F" w14:textId="77777777" w:rsidR="00C1461A" w:rsidRPr="00C1461A" w:rsidRDefault="00C1461A" w:rsidP="00C1461A">
            <w:pPr>
              <w:ind w:left="22" w:firstLine="0"/>
              <w:jc w:val="left"/>
            </w:pPr>
            <w:r w:rsidRPr="00C1461A">
              <w:t>The results will be presented in relation to the project aims, supported by visualization such as graphs and performance charts.</w:t>
            </w:r>
          </w:p>
          <w:p w14:paraId="40CD8CE6" w14:textId="77777777" w:rsidR="004512B8" w:rsidRPr="004512B8" w:rsidRDefault="004512B8" w:rsidP="00D84D21">
            <w:pPr>
              <w:ind w:left="22" w:firstLine="0"/>
              <w:jc w:val="left"/>
            </w:pPr>
          </w:p>
        </w:tc>
      </w:tr>
    </w:tbl>
    <w:p w14:paraId="156220C4" w14:textId="77777777" w:rsidR="004512B8" w:rsidRDefault="004512B8" w:rsidP="004512B8"/>
    <w:p w14:paraId="1CBAA8DB" w14:textId="18DB087F" w:rsidR="004512B8" w:rsidRPr="004512B8" w:rsidRDefault="004512B8" w:rsidP="004512B8">
      <w:pPr>
        <w:pStyle w:val="Titre1"/>
      </w:pPr>
      <w:r w:rsidRPr="004512B8">
        <w:t>News value/contribution</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4512B8" w:rsidRPr="004512B8" w14:paraId="0881C3BA" w14:textId="77777777" w:rsidTr="00D84D21">
        <w:trPr>
          <w:jc w:val="center"/>
        </w:trPr>
        <w:tc>
          <w:tcPr>
            <w:tcW w:w="9071" w:type="dxa"/>
          </w:tcPr>
          <w:p w14:paraId="0B5BA997" w14:textId="77777777" w:rsidR="00C1461A" w:rsidRPr="00C1461A" w:rsidRDefault="00C1461A" w:rsidP="00C1461A">
            <w:pPr>
              <w:ind w:left="22" w:firstLine="0"/>
              <w:jc w:val="left"/>
            </w:pPr>
            <w:r w:rsidRPr="00C1461A">
              <w:t>The new values will be brought by addressing real-time optimization in metal 3D printing.</w:t>
            </w:r>
          </w:p>
          <w:p w14:paraId="6583B348" w14:textId="73C5EF1E" w:rsidR="004512B8" w:rsidRPr="004512B8" w:rsidRDefault="00C1461A" w:rsidP="00C1461A">
            <w:pPr>
              <w:ind w:left="22" w:firstLine="0"/>
              <w:jc w:val="left"/>
            </w:pPr>
            <w:r w:rsidRPr="00C1461A">
              <w:t>The findings will interest both academic and the industry by demonstrating practical application of Machine Learning. Later on, engineers, researchers, or manufacturers can use these i</w:t>
            </w:r>
            <w:r>
              <w:t>nsights to improve efficiency and reliability, making the project useful for everybody that wants to make an advancement in efficiency and automation.</w:t>
            </w:r>
          </w:p>
        </w:tc>
      </w:tr>
    </w:tbl>
    <w:p w14:paraId="21405F6A" w14:textId="77777777" w:rsidR="004512B8" w:rsidRDefault="004512B8" w:rsidP="004512B8"/>
    <w:p w14:paraId="3D991A8F" w14:textId="6FDAE546" w:rsidR="004512B8" w:rsidRDefault="00FA4CF5" w:rsidP="00D84D21">
      <w:pPr>
        <w:pStyle w:val="Titre1"/>
      </w:pPr>
      <w:r w:rsidRPr="00FA4CF5">
        <w:t>Limitations</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4512B8" w:rsidRPr="00FA4CF5" w14:paraId="454CEA1D" w14:textId="77777777" w:rsidTr="00D84D21">
        <w:trPr>
          <w:jc w:val="center"/>
        </w:trPr>
        <w:tc>
          <w:tcPr>
            <w:tcW w:w="9071" w:type="dxa"/>
          </w:tcPr>
          <w:p w14:paraId="49F40EFB" w14:textId="77777777" w:rsidR="00C1461A" w:rsidRPr="00C1461A" w:rsidRDefault="00C1461A" w:rsidP="00C1461A">
            <w:pPr>
              <w:ind w:left="22" w:firstLine="0"/>
              <w:jc w:val="left"/>
            </w:pPr>
            <w:r w:rsidRPr="00C1461A">
              <w:t>The project will focus only on optimization for metal 3D printing and will not cover anything else.</w:t>
            </w:r>
          </w:p>
          <w:p w14:paraId="32EF8D66" w14:textId="77777777" w:rsidR="00C1461A" w:rsidRPr="00C1461A" w:rsidRDefault="00C1461A" w:rsidP="00C1461A">
            <w:pPr>
              <w:ind w:left="22" w:firstLine="0"/>
              <w:jc w:val="left"/>
            </w:pPr>
            <w:r w:rsidRPr="00C1461A">
              <w:t>There will be no development of hardware or new materials.</w:t>
            </w:r>
          </w:p>
          <w:p w14:paraId="2B105035" w14:textId="77777777" w:rsidR="00C1461A" w:rsidRPr="00C1461A" w:rsidRDefault="00C1461A" w:rsidP="00C1461A">
            <w:pPr>
              <w:ind w:left="22" w:firstLine="0"/>
              <w:jc w:val="left"/>
            </w:pPr>
            <w:r w:rsidRPr="00C1461A">
              <w:t>The validation process will be limited to the equipment used in the research center.</w:t>
            </w:r>
          </w:p>
          <w:p w14:paraId="077597CB" w14:textId="3D1B38F7" w:rsidR="00FA4CF5" w:rsidRPr="00FA4CF5" w:rsidRDefault="00FA4CF5" w:rsidP="00FA4CF5">
            <w:pPr>
              <w:ind w:left="22" w:firstLine="0"/>
              <w:jc w:val="left"/>
            </w:pPr>
          </w:p>
        </w:tc>
      </w:tr>
    </w:tbl>
    <w:p w14:paraId="32BE2A2F" w14:textId="77777777" w:rsidR="004512B8" w:rsidRDefault="004512B8" w:rsidP="004512B8"/>
    <w:p w14:paraId="2DF63E6F" w14:textId="77777777" w:rsidR="00FA4CF5" w:rsidRPr="00FA4CF5" w:rsidRDefault="00FA4CF5" w:rsidP="00FA4CF5">
      <w:pPr>
        <w:pStyle w:val="Titre1"/>
      </w:pPr>
      <w:r w:rsidRPr="00FA4CF5">
        <w:t xml:space="preserve">Resources </w:t>
      </w:r>
    </w:p>
    <w:tbl>
      <w:tblPr>
        <w:tblW w:w="9071" w:type="dxa"/>
        <w:jc w:val="center"/>
        <w:tblBorders>
          <w:top w:val="single" w:sz="4" w:space="0" w:color="000000"/>
          <w:left w:val="single" w:sz="4" w:space="0" w:color="000000"/>
          <w:bottom w:val="single" w:sz="4" w:space="0" w:color="000000"/>
          <w:right w:val="single" w:sz="4" w:space="0" w:color="000000"/>
          <w:insideH w:val="nil"/>
          <w:insideV w:val="nil"/>
        </w:tblBorders>
        <w:tblLayout w:type="fixed"/>
        <w:tblLook w:val="0400" w:firstRow="0" w:lastRow="0" w:firstColumn="0" w:lastColumn="0" w:noHBand="0" w:noVBand="1"/>
      </w:tblPr>
      <w:tblGrid>
        <w:gridCol w:w="9071"/>
      </w:tblGrid>
      <w:tr w:rsidR="004512B8" w:rsidRPr="00FA4CF5" w14:paraId="08D5669B" w14:textId="77777777" w:rsidTr="00D84D21">
        <w:trPr>
          <w:jc w:val="center"/>
        </w:trPr>
        <w:tc>
          <w:tcPr>
            <w:tcW w:w="9071" w:type="dxa"/>
          </w:tcPr>
          <w:p w14:paraId="173F13A6" w14:textId="77777777" w:rsidR="00C1461A" w:rsidRPr="00C1461A" w:rsidRDefault="00C1461A" w:rsidP="00C1461A">
            <w:pPr>
              <w:ind w:left="22" w:firstLine="0"/>
              <w:jc w:val="left"/>
            </w:pPr>
            <w:r w:rsidRPr="00C1461A">
              <w:t>The resources expected will be:</w:t>
            </w:r>
          </w:p>
          <w:p w14:paraId="69E1821F" w14:textId="77777777" w:rsidR="00C1461A" w:rsidRPr="00C1461A" w:rsidRDefault="00C1461A" w:rsidP="00C1461A">
            <w:pPr>
              <w:pStyle w:val="Paragraphedeliste"/>
              <w:numPr>
                <w:ilvl w:val="0"/>
                <w:numId w:val="41"/>
              </w:numPr>
              <w:jc w:val="left"/>
            </w:pPr>
            <w:r w:rsidRPr="00C1461A">
              <w:t>Software: Robot Studio for the simulation, Python for the machine learning algorithm.</w:t>
            </w:r>
          </w:p>
          <w:p w14:paraId="0B49CFA8" w14:textId="7C2BAA2C" w:rsidR="00C1461A" w:rsidRPr="00C1461A" w:rsidRDefault="00C1461A" w:rsidP="00C1461A">
            <w:pPr>
              <w:pStyle w:val="Paragraphedeliste"/>
              <w:numPr>
                <w:ilvl w:val="0"/>
                <w:numId w:val="41"/>
              </w:numPr>
              <w:jc w:val="left"/>
            </w:pPr>
            <w:r w:rsidRPr="00C1461A">
              <w:t xml:space="preserve">Hardware: </w:t>
            </w:r>
            <w:r w:rsidR="00683480">
              <w:t>ABB robot and Aluminum wire</w:t>
            </w:r>
            <w:r w:rsidRPr="00C1461A">
              <w:t xml:space="preserve"> as well as a Laptop.</w:t>
            </w:r>
          </w:p>
          <w:p w14:paraId="29B02531" w14:textId="77777777" w:rsidR="00C1461A" w:rsidRPr="00C1461A" w:rsidRDefault="00C1461A" w:rsidP="00C1461A">
            <w:pPr>
              <w:pStyle w:val="Paragraphedeliste"/>
              <w:numPr>
                <w:ilvl w:val="0"/>
                <w:numId w:val="41"/>
              </w:numPr>
              <w:jc w:val="left"/>
            </w:pPr>
            <w:r w:rsidRPr="00C1461A">
              <w:t>Literature and Research: Access to academic journals, research papers discussing the subject.</w:t>
            </w:r>
          </w:p>
          <w:p w14:paraId="658F9560" w14:textId="77777777" w:rsidR="00C1461A" w:rsidRPr="00C1461A" w:rsidRDefault="00C1461A" w:rsidP="00C1461A">
            <w:pPr>
              <w:pStyle w:val="Paragraphedeliste"/>
              <w:numPr>
                <w:ilvl w:val="0"/>
                <w:numId w:val="41"/>
              </w:numPr>
              <w:jc w:val="left"/>
            </w:pPr>
            <w:r w:rsidRPr="00C1461A">
              <w:t>Work Environment: Remotely and at the research center.</w:t>
            </w:r>
          </w:p>
          <w:p w14:paraId="4B3D46E4" w14:textId="5A771215" w:rsidR="00FA4CF5" w:rsidRPr="00FA4CF5" w:rsidRDefault="00FA4CF5" w:rsidP="00FA4CF5">
            <w:pPr>
              <w:ind w:left="22" w:firstLine="0"/>
              <w:jc w:val="left"/>
            </w:pPr>
          </w:p>
        </w:tc>
      </w:tr>
    </w:tbl>
    <w:p w14:paraId="1ED002EC" w14:textId="77777777" w:rsidR="00FA4CF5" w:rsidRDefault="00FA4CF5" w:rsidP="00FA4CF5"/>
    <w:p w14:paraId="783BC1CC" w14:textId="63072112" w:rsidR="009D3CD1" w:rsidRPr="000C6001" w:rsidRDefault="00FA58C4" w:rsidP="000C6001">
      <w:pPr>
        <w:pStyle w:val="Titre1"/>
      </w:pPr>
      <w:r>
        <w:lastRenderedPageBreak/>
        <w:t>Schedule</w:t>
      </w:r>
      <w:r w:rsidR="008A4E08">
        <w:t xml:space="preserve"> and activity plan</w:t>
      </w:r>
    </w:p>
    <w:p w14:paraId="0ED244C5" w14:textId="77777777" w:rsidR="006D36DA" w:rsidRDefault="006D36DA" w:rsidP="009D3CD1">
      <w:pPr>
        <w:jc w:val="left"/>
        <w:rPr>
          <w:b/>
        </w:rPr>
      </w:pPr>
    </w:p>
    <w:p w14:paraId="30735FFA" w14:textId="2181C4AE" w:rsidR="00C067C6" w:rsidRPr="00C067C6" w:rsidRDefault="00C067C6" w:rsidP="00C067C6">
      <w:pPr>
        <w:spacing w:before="100" w:beforeAutospacing="1" w:after="100" w:afterAutospacing="1"/>
        <w:ind w:firstLine="0"/>
        <w:jc w:val="left"/>
        <w:rPr>
          <w:rFonts w:ascii="Times New Roman" w:eastAsia="Times New Roman" w:hAnsi="Times New Roman" w:cs="Times New Roman"/>
          <w:sz w:val="24"/>
          <w:szCs w:val="24"/>
          <w:lang w:val="fr-FR" w:eastAsia="fr-FR"/>
        </w:rPr>
      </w:pPr>
      <w:r w:rsidRPr="00C067C6">
        <w:rPr>
          <w:rFonts w:ascii="Times New Roman" w:eastAsia="Times New Roman" w:hAnsi="Times New Roman" w:cs="Times New Roman"/>
          <w:noProof/>
          <w:sz w:val="24"/>
          <w:szCs w:val="24"/>
          <w:lang w:val="fr-FR" w:eastAsia="fr-FR"/>
        </w:rPr>
        <w:drawing>
          <wp:inline distT="0" distB="0" distL="0" distR="0" wp14:anchorId="7CD91E7B" wp14:editId="4EB8D564">
            <wp:extent cx="5748655" cy="3725846"/>
            <wp:effectExtent l="0" t="0" r="4445" b="8255"/>
            <wp:docPr id="4" name="Image 4" descr="C:\Users\Jean\Downloads\Untitled diagram-2025-02-09-2328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an\Downloads\Untitled diagram-2025-02-09-23280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2730" cy="3728487"/>
                    </a:xfrm>
                    <a:prstGeom prst="rect">
                      <a:avLst/>
                    </a:prstGeom>
                    <a:noFill/>
                    <a:ln>
                      <a:noFill/>
                    </a:ln>
                  </pic:spPr>
                </pic:pic>
              </a:graphicData>
            </a:graphic>
          </wp:inline>
        </w:drawing>
      </w:r>
    </w:p>
    <w:p w14:paraId="50649361" w14:textId="6E8719CB" w:rsidR="00F951FA" w:rsidRPr="00F951FA" w:rsidRDefault="00F951FA" w:rsidP="00F951FA">
      <w:pPr>
        <w:spacing w:before="100" w:beforeAutospacing="1" w:after="100" w:afterAutospacing="1"/>
        <w:ind w:firstLine="0"/>
        <w:jc w:val="left"/>
        <w:rPr>
          <w:rFonts w:ascii="Times New Roman" w:eastAsia="Times New Roman" w:hAnsi="Times New Roman" w:cs="Times New Roman"/>
          <w:sz w:val="24"/>
          <w:szCs w:val="24"/>
          <w:lang w:val="fr-FR" w:eastAsia="fr-FR"/>
        </w:rPr>
      </w:pPr>
    </w:p>
    <w:p w14:paraId="686E6548" w14:textId="21DB81AA" w:rsidR="00FE12E2" w:rsidRDefault="00FE12E2" w:rsidP="009D3CD1">
      <w:pPr>
        <w:jc w:val="left"/>
        <w:rPr>
          <w:b/>
        </w:rPr>
      </w:pPr>
    </w:p>
    <w:sectPr w:rsidR="00FE12E2" w:rsidSect="0078562B">
      <w:headerReference w:type="default" r:id="rId9"/>
      <w:footerReference w:type="default" r:id="rId10"/>
      <w:pgSz w:w="11906" w:h="16838"/>
      <w:pgMar w:top="1417" w:right="1417" w:bottom="1417"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9B7926" w14:textId="77777777" w:rsidR="00401E88" w:rsidRDefault="00401E88" w:rsidP="00357311">
      <w:r>
        <w:separator/>
      </w:r>
    </w:p>
  </w:endnote>
  <w:endnote w:type="continuationSeparator" w:id="0">
    <w:p w14:paraId="64CAEA94" w14:textId="77777777" w:rsidR="00401E88" w:rsidRDefault="00401E88" w:rsidP="00357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mp;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5319C" w14:textId="42C46318" w:rsidR="00C067C6" w:rsidRPr="0078562B" w:rsidRDefault="00C067C6" w:rsidP="009810B5">
    <w:pPr>
      <w:pStyle w:val="Pieddepage"/>
      <w:ind w:firstLine="0"/>
      <w:jc w:val="left"/>
      <w:rPr>
        <w:lang w:val="en-GB"/>
      </w:rPr>
    </w:pPr>
    <w:r>
      <w:rPr>
        <w:lang w:val="en-GB"/>
      </w:rPr>
      <w:t xml:space="preserve">v.1 / </w:t>
    </w:r>
    <w:r w:rsidRPr="0078562B">
      <w:rPr>
        <w:lang w:val="en-GB"/>
      </w:rPr>
      <w:t>2020-</w:t>
    </w:r>
    <w:r>
      <w:rPr>
        <w:lang w:val="en-GB"/>
      </w:rPr>
      <w:t>12</w:t>
    </w:r>
    <w:r w:rsidRPr="0078562B">
      <w:rPr>
        <w:lang w:val="en-GB"/>
      </w:rPr>
      <w:t>-</w:t>
    </w:r>
    <w:r>
      <w:rPr>
        <w:lang w:val="en-GB"/>
      </w:rPr>
      <w:t>02</w:t>
    </w:r>
    <w:r w:rsidRPr="0078562B">
      <w:rPr>
        <w:lang w:val="en-GB"/>
      </w:rPr>
      <w:tab/>
    </w:r>
    <w:r>
      <w:rPr>
        <w:lang w:val="en-GB"/>
      </w:rPr>
      <w:t>Department of Engineering Science</w:t>
    </w:r>
    <w:r>
      <w:rPr>
        <w:lang w:val="en-GB"/>
      </w:rPr>
      <w:tab/>
    </w:r>
    <w:r w:rsidRPr="0078562B">
      <w:rPr>
        <w:lang w:val="en-GB"/>
      </w:rPr>
      <w:fldChar w:fldCharType="begin"/>
    </w:r>
    <w:r w:rsidRPr="0078562B">
      <w:rPr>
        <w:lang w:val="en-GB"/>
      </w:rPr>
      <w:instrText>PAGE   \* MERGEFORMAT</w:instrText>
    </w:r>
    <w:r w:rsidRPr="0078562B">
      <w:rPr>
        <w:lang w:val="en-GB"/>
      </w:rPr>
      <w:fldChar w:fldCharType="separate"/>
    </w:r>
    <w:r w:rsidR="00734EF6">
      <w:rPr>
        <w:noProof/>
        <w:lang w:val="en-GB"/>
      </w:rPr>
      <w:t>4</w:t>
    </w:r>
    <w:r w:rsidRPr="0078562B">
      <w:rPr>
        <w:lang w:val="en-GB"/>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5DE72" w14:textId="77777777" w:rsidR="00401E88" w:rsidRDefault="00401E88" w:rsidP="00357311">
      <w:r>
        <w:separator/>
      </w:r>
    </w:p>
  </w:footnote>
  <w:footnote w:type="continuationSeparator" w:id="0">
    <w:p w14:paraId="21C651E9" w14:textId="77777777" w:rsidR="00401E88" w:rsidRDefault="00401E88" w:rsidP="003573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AA63A" w14:textId="37D94EE1" w:rsidR="00C067C6" w:rsidRPr="009810B5" w:rsidRDefault="00C067C6" w:rsidP="0078562B">
    <w:pPr>
      <w:pStyle w:val="En-tte"/>
      <w:ind w:firstLine="0"/>
      <w:jc w:val="left"/>
      <w:rPr>
        <w:lang w:val="en-GB"/>
      </w:rPr>
    </w:pPr>
    <w:r w:rsidRPr="009810B5">
      <w:rPr>
        <w:noProof/>
        <w:sz w:val="28"/>
        <w:szCs w:val="28"/>
        <w:lang w:val="fr-FR" w:eastAsia="fr-FR"/>
      </w:rPr>
      <w:drawing>
        <wp:anchor distT="0" distB="0" distL="114300" distR="114300" simplePos="0" relativeHeight="251658240" behindDoc="0" locked="0" layoutInCell="1" allowOverlap="1" wp14:anchorId="20C6EBD7" wp14:editId="70B0BE1E">
          <wp:simplePos x="0" y="0"/>
          <wp:positionH relativeFrom="column">
            <wp:posOffset>4465955</wp:posOffset>
          </wp:positionH>
          <wp:positionV relativeFrom="paragraph">
            <wp:posOffset>-80289</wp:posOffset>
          </wp:positionV>
          <wp:extent cx="1297940" cy="668655"/>
          <wp:effectExtent l="0" t="0" r="0" b="0"/>
          <wp:wrapSquare wrapText="bothSides"/>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objekt 1"/>
                  <pic:cNvPicPr/>
                </pic:nvPicPr>
                <pic:blipFill>
                  <a:blip r:embed="rId1">
                    <a:extLst>
                      <a:ext uri="{28A0092B-C50C-407E-A947-70E740481C1C}">
                        <a14:useLocalDpi xmlns:a14="http://schemas.microsoft.com/office/drawing/2010/main" val="0"/>
                      </a:ext>
                    </a:extLst>
                  </a:blip>
                  <a:stretch>
                    <a:fillRect/>
                  </a:stretch>
                </pic:blipFill>
                <pic:spPr>
                  <a:xfrm>
                    <a:off x="0" y="0"/>
                    <a:ext cx="1297940" cy="668655"/>
                  </a:xfrm>
                  <a:prstGeom prst="rect">
                    <a:avLst/>
                  </a:prstGeom>
                </pic:spPr>
              </pic:pic>
            </a:graphicData>
          </a:graphic>
          <wp14:sizeRelH relativeFrom="margin">
            <wp14:pctWidth>0</wp14:pctWidth>
          </wp14:sizeRelH>
          <wp14:sizeRelV relativeFrom="margin">
            <wp14:pctHeight>0</wp14:pctHeight>
          </wp14:sizeRelV>
        </wp:anchor>
      </w:drawing>
    </w:r>
    <w:r w:rsidRPr="009810B5">
      <w:rPr>
        <w:sz w:val="28"/>
        <w:szCs w:val="28"/>
        <w:lang w:val="en-GB"/>
      </w:rPr>
      <w:t xml:space="preserve">Degree Project </w:t>
    </w:r>
    <w:r>
      <w:rPr>
        <w:sz w:val="28"/>
        <w:szCs w:val="28"/>
        <w:lang w:val="en-GB"/>
      </w:rPr>
      <w:t>Plan</w:t>
    </w:r>
    <w:r w:rsidRPr="0078562B">
      <w:rPr>
        <w:sz w:val="32"/>
        <w:szCs w:val="32"/>
        <w:lang w:val="en-GB"/>
      </w:rPr>
      <w:t xml:space="preserve"> </w:t>
    </w:r>
    <w:r>
      <w:rPr>
        <w:sz w:val="32"/>
        <w:szCs w:val="32"/>
        <w:lang w:val="en-GB"/>
      </w:rPr>
      <w:br/>
    </w:r>
    <w:r w:rsidRPr="009810B5">
      <w:rPr>
        <w:lang w:val="en-GB"/>
      </w:rPr>
      <w:t>Master in Robotics and Automatio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228B8"/>
    <w:multiLevelType w:val="multilevel"/>
    <w:tmpl w:val="CF241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1717ED"/>
    <w:multiLevelType w:val="hybridMultilevel"/>
    <w:tmpl w:val="767A9D7E"/>
    <w:lvl w:ilvl="0" w:tplc="20BC54C4">
      <w:start w:val="1"/>
      <w:numFmt w:val="decimal"/>
      <w:pStyle w:val="Titre1"/>
      <w:lvlText w:val="%1"/>
      <w:lvlJc w:val="left"/>
      <w:pPr>
        <w:ind w:left="36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1F479B9"/>
    <w:multiLevelType w:val="hybridMultilevel"/>
    <w:tmpl w:val="6D967326"/>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4CA507D"/>
    <w:multiLevelType w:val="hybridMultilevel"/>
    <w:tmpl w:val="3BE071C4"/>
    <w:lvl w:ilvl="0" w:tplc="040C000F">
      <w:start w:val="1"/>
      <w:numFmt w:val="decimal"/>
      <w:lvlText w:val="%1."/>
      <w:lvlJc w:val="left"/>
      <w:pPr>
        <w:ind w:left="742" w:hanging="360"/>
      </w:pPr>
    </w:lvl>
    <w:lvl w:ilvl="1" w:tplc="040C0019" w:tentative="1">
      <w:start w:val="1"/>
      <w:numFmt w:val="lowerLetter"/>
      <w:lvlText w:val="%2."/>
      <w:lvlJc w:val="left"/>
      <w:pPr>
        <w:ind w:left="1462" w:hanging="360"/>
      </w:pPr>
    </w:lvl>
    <w:lvl w:ilvl="2" w:tplc="040C001B" w:tentative="1">
      <w:start w:val="1"/>
      <w:numFmt w:val="lowerRoman"/>
      <w:lvlText w:val="%3."/>
      <w:lvlJc w:val="right"/>
      <w:pPr>
        <w:ind w:left="2182" w:hanging="180"/>
      </w:pPr>
    </w:lvl>
    <w:lvl w:ilvl="3" w:tplc="040C000F" w:tentative="1">
      <w:start w:val="1"/>
      <w:numFmt w:val="decimal"/>
      <w:lvlText w:val="%4."/>
      <w:lvlJc w:val="left"/>
      <w:pPr>
        <w:ind w:left="2902" w:hanging="360"/>
      </w:pPr>
    </w:lvl>
    <w:lvl w:ilvl="4" w:tplc="040C0019" w:tentative="1">
      <w:start w:val="1"/>
      <w:numFmt w:val="lowerLetter"/>
      <w:lvlText w:val="%5."/>
      <w:lvlJc w:val="left"/>
      <w:pPr>
        <w:ind w:left="3622" w:hanging="360"/>
      </w:pPr>
    </w:lvl>
    <w:lvl w:ilvl="5" w:tplc="040C001B" w:tentative="1">
      <w:start w:val="1"/>
      <w:numFmt w:val="lowerRoman"/>
      <w:lvlText w:val="%6."/>
      <w:lvlJc w:val="right"/>
      <w:pPr>
        <w:ind w:left="4342" w:hanging="180"/>
      </w:pPr>
    </w:lvl>
    <w:lvl w:ilvl="6" w:tplc="040C000F" w:tentative="1">
      <w:start w:val="1"/>
      <w:numFmt w:val="decimal"/>
      <w:lvlText w:val="%7."/>
      <w:lvlJc w:val="left"/>
      <w:pPr>
        <w:ind w:left="5062" w:hanging="360"/>
      </w:pPr>
    </w:lvl>
    <w:lvl w:ilvl="7" w:tplc="040C0019" w:tentative="1">
      <w:start w:val="1"/>
      <w:numFmt w:val="lowerLetter"/>
      <w:lvlText w:val="%8."/>
      <w:lvlJc w:val="left"/>
      <w:pPr>
        <w:ind w:left="5782" w:hanging="360"/>
      </w:pPr>
    </w:lvl>
    <w:lvl w:ilvl="8" w:tplc="040C001B" w:tentative="1">
      <w:start w:val="1"/>
      <w:numFmt w:val="lowerRoman"/>
      <w:lvlText w:val="%9."/>
      <w:lvlJc w:val="right"/>
      <w:pPr>
        <w:ind w:left="6502" w:hanging="180"/>
      </w:pPr>
    </w:lvl>
  </w:abstractNum>
  <w:abstractNum w:abstractNumId="4" w15:restartNumberingAfterBreak="0">
    <w:nsid w:val="1B0E17C3"/>
    <w:multiLevelType w:val="hybridMultilevel"/>
    <w:tmpl w:val="D64CA316"/>
    <w:lvl w:ilvl="0" w:tplc="8F702990">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07F70D0"/>
    <w:multiLevelType w:val="multilevel"/>
    <w:tmpl w:val="681EC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E2B10"/>
    <w:multiLevelType w:val="hybridMultilevel"/>
    <w:tmpl w:val="DDBC39B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3104659"/>
    <w:multiLevelType w:val="hybridMultilevel"/>
    <w:tmpl w:val="EC5043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3885267"/>
    <w:multiLevelType w:val="hybridMultilevel"/>
    <w:tmpl w:val="DF22B538"/>
    <w:lvl w:ilvl="0" w:tplc="CB283318">
      <w:numFmt w:val="bullet"/>
      <w:pStyle w:val="Paragraphedeliste"/>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58803F0"/>
    <w:multiLevelType w:val="hybridMultilevel"/>
    <w:tmpl w:val="712C4370"/>
    <w:lvl w:ilvl="0" w:tplc="DDDA725A">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6A66857"/>
    <w:multiLevelType w:val="multilevel"/>
    <w:tmpl w:val="300ED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746EF"/>
    <w:multiLevelType w:val="multilevel"/>
    <w:tmpl w:val="2842D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501C8"/>
    <w:multiLevelType w:val="hybridMultilevel"/>
    <w:tmpl w:val="E2C4324A"/>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5173BE"/>
    <w:multiLevelType w:val="hybridMultilevel"/>
    <w:tmpl w:val="0E203C04"/>
    <w:lvl w:ilvl="0" w:tplc="040C000F">
      <w:start w:val="1"/>
      <w:numFmt w:val="decimal"/>
      <w:lvlText w:val="%1."/>
      <w:lvlJc w:val="left"/>
      <w:pPr>
        <w:ind w:left="742" w:hanging="360"/>
      </w:pPr>
    </w:lvl>
    <w:lvl w:ilvl="1" w:tplc="040C0019" w:tentative="1">
      <w:start w:val="1"/>
      <w:numFmt w:val="lowerLetter"/>
      <w:lvlText w:val="%2."/>
      <w:lvlJc w:val="left"/>
      <w:pPr>
        <w:ind w:left="1462" w:hanging="360"/>
      </w:pPr>
    </w:lvl>
    <w:lvl w:ilvl="2" w:tplc="040C001B" w:tentative="1">
      <w:start w:val="1"/>
      <w:numFmt w:val="lowerRoman"/>
      <w:lvlText w:val="%3."/>
      <w:lvlJc w:val="right"/>
      <w:pPr>
        <w:ind w:left="2182" w:hanging="180"/>
      </w:pPr>
    </w:lvl>
    <w:lvl w:ilvl="3" w:tplc="040C000F" w:tentative="1">
      <w:start w:val="1"/>
      <w:numFmt w:val="decimal"/>
      <w:lvlText w:val="%4."/>
      <w:lvlJc w:val="left"/>
      <w:pPr>
        <w:ind w:left="2902" w:hanging="360"/>
      </w:pPr>
    </w:lvl>
    <w:lvl w:ilvl="4" w:tplc="040C0019" w:tentative="1">
      <w:start w:val="1"/>
      <w:numFmt w:val="lowerLetter"/>
      <w:lvlText w:val="%5."/>
      <w:lvlJc w:val="left"/>
      <w:pPr>
        <w:ind w:left="3622" w:hanging="360"/>
      </w:pPr>
    </w:lvl>
    <w:lvl w:ilvl="5" w:tplc="040C001B" w:tentative="1">
      <w:start w:val="1"/>
      <w:numFmt w:val="lowerRoman"/>
      <w:lvlText w:val="%6."/>
      <w:lvlJc w:val="right"/>
      <w:pPr>
        <w:ind w:left="4342" w:hanging="180"/>
      </w:pPr>
    </w:lvl>
    <w:lvl w:ilvl="6" w:tplc="040C000F" w:tentative="1">
      <w:start w:val="1"/>
      <w:numFmt w:val="decimal"/>
      <w:lvlText w:val="%7."/>
      <w:lvlJc w:val="left"/>
      <w:pPr>
        <w:ind w:left="5062" w:hanging="360"/>
      </w:pPr>
    </w:lvl>
    <w:lvl w:ilvl="7" w:tplc="040C0019" w:tentative="1">
      <w:start w:val="1"/>
      <w:numFmt w:val="lowerLetter"/>
      <w:lvlText w:val="%8."/>
      <w:lvlJc w:val="left"/>
      <w:pPr>
        <w:ind w:left="5782" w:hanging="360"/>
      </w:pPr>
    </w:lvl>
    <w:lvl w:ilvl="8" w:tplc="040C001B" w:tentative="1">
      <w:start w:val="1"/>
      <w:numFmt w:val="lowerRoman"/>
      <w:lvlText w:val="%9."/>
      <w:lvlJc w:val="right"/>
      <w:pPr>
        <w:ind w:left="6502" w:hanging="180"/>
      </w:pPr>
    </w:lvl>
  </w:abstractNum>
  <w:abstractNum w:abstractNumId="14" w15:restartNumberingAfterBreak="0">
    <w:nsid w:val="3AE51EAD"/>
    <w:multiLevelType w:val="multilevel"/>
    <w:tmpl w:val="2BC23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CE1AAA"/>
    <w:multiLevelType w:val="hybridMultilevel"/>
    <w:tmpl w:val="89E237F0"/>
    <w:lvl w:ilvl="0" w:tplc="040C0001">
      <w:start w:val="1"/>
      <w:numFmt w:val="bullet"/>
      <w:lvlText w:val=""/>
      <w:lvlJc w:val="left"/>
      <w:pPr>
        <w:ind w:left="742" w:hanging="360"/>
      </w:pPr>
      <w:rPr>
        <w:rFonts w:ascii="Symbol" w:hAnsi="Symbol" w:hint="default"/>
      </w:rPr>
    </w:lvl>
    <w:lvl w:ilvl="1" w:tplc="040C0003" w:tentative="1">
      <w:start w:val="1"/>
      <w:numFmt w:val="bullet"/>
      <w:lvlText w:val="o"/>
      <w:lvlJc w:val="left"/>
      <w:pPr>
        <w:ind w:left="1462" w:hanging="360"/>
      </w:pPr>
      <w:rPr>
        <w:rFonts w:ascii="Courier New" w:hAnsi="Courier New" w:cs="Courier New" w:hint="default"/>
      </w:rPr>
    </w:lvl>
    <w:lvl w:ilvl="2" w:tplc="040C0005" w:tentative="1">
      <w:start w:val="1"/>
      <w:numFmt w:val="bullet"/>
      <w:lvlText w:val=""/>
      <w:lvlJc w:val="left"/>
      <w:pPr>
        <w:ind w:left="2182" w:hanging="360"/>
      </w:pPr>
      <w:rPr>
        <w:rFonts w:ascii="Wingdings" w:hAnsi="Wingdings" w:hint="default"/>
      </w:rPr>
    </w:lvl>
    <w:lvl w:ilvl="3" w:tplc="040C0001" w:tentative="1">
      <w:start w:val="1"/>
      <w:numFmt w:val="bullet"/>
      <w:lvlText w:val=""/>
      <w:lvlJc w:val="left"/>
      <w:pPr>
        <w:ind w:left="2902" w:hanging="360"/>
      </w:pPr>
      <w:rPr>
        <w:rFonts w:ascii="Symbol" w:hAnsi="Symbol" w:hint="default"/>
      </w:rPr>
    </w:lvl>
    <w:lvl w:ilvl="4" w:tplc="040C0003" w:tentative="1">
      <w:start w:val="1"/>
      <w:numFmt w:val="bullet"/>
      <w:lvlText w:val="o"/>
      <w:lvlJc w:val="left"/>
      <w:pPr>
        <w:ind w:left="3622" w:hanging="360"/>
      </w:pPr>
      <w:rPr>
        <w:rFonts w:ascii="Courier New" w:hAnsi="Courier New" w:cs="Courier New" w:hint="default"/>
      </w:rPr>
    </w:lvl>
    <w:lvl w:ilvl="5" w:tplc="040C0005" w:tentative="1">
      <w:start w:val="1"/>
      <w:numFmt w:val="bullet"/>
      <w:lvlText w:val=""/>
      <w:lvlJc w:val="left"/>
      <w:pPr>
        <w:ind w:left="4342" w:hanging="360"/>
      </w:pPr>
      <w:rPr>
        <w:rFonts w:ascii="Wingdings" w:hAnsi="Wingdings" w:hint="default"/>
      </w:rPr>
    </w:lvl>
    <w:lvl w:ilvl="6" w:tplc="040C0001" w:tentative="1">
      <w:start w:val="1"/>
      <w:numFmt w:val="bullet"/>
      <w:lvlText w:val=""/>
      <w:lvlJc w:val="left"/>
      <w:pPr>
        <w:ind w:left="5062" w:hanging="360"/>
      </w:pPr>
      <w:rPr>
        <w:rFonts w:ascii="Symbol" w:hAnsi="Symbol" w:hint="default"/>
      </w:rPr>
    </w:lvl>
    <w:lvl w:ilvl="7" w:tplc="040C0003" w:tentative="1">
      <w:start w:val="1"/>
      <w:numFmt w:val="bullet"/>
      <w:lvlText w:val="o"/>
      <w:lvlJc w:val="left"/>
      <w:pPr>
        <w:ind w:left="5782" w:hanging="360"/>
      </w:pPr>
      <w:rPr>
        <w:rFonts w:ascii="Courier New" w:hAnsi="Courier New" w:cs="Courier New" w:hint="default"/>
      </w:rPr>
    </w:lvl>
    <w:lvl w:ilvl="8" w:tplc="040C0005" w:tentative="1">
      <w:start w:val="1"/>
      <w:numFmt w:val="bullet"/>
      <w:lvlText w:val=""/>
      <w:lvlJc w:val="left"/>
      <w:pPr>
        <w:ind w:left="6502" w:hanging="360"/>
      </w:pPr>
      <w:rPr>
        <w:rFonts w:ascii="Wingdings" w:hAnsi="Wingdings" w:hint="default"/>
      </w:rPr>
    </w:lvl>
  </w:abstractNum>
  <w:abstractNum w:abstractNumId="16" w15:restartNumberingAfterBreak="0">
    <w:nsid w:val="402207DD"/>
    <w:multiLevelType w:val="multilevel"/>
    <w:tmpl w:val="9316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AD00ED"/>
    <w:multiLevelType w:val="hybridMultilevel"/>
    <w:tmpl w:val="D49E53F2"/>
    <w:lvl w:ilvl="0" w:tplc="0636A216">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3A7F04"/>
    <w:multiLevelType w:val="hybridMultilevel"/>
    <w:tmpl w:val="254C40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3CA62DC"/>
    <w:multiLevelType w:val="multilevel"/>
    <w:tmpl w:val="B16CF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341D5"/>
    <w:multiLevelType w:val="hybridMultilevel"/>
    <w:tmpl w:val="7C0085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5F481C"/>
    <w:multiLevelType w:val="multilevel"/>
    <w:tmpl w:val="81BEF8F8"/>
    <w:lvl w:ilvl="0">
      <w:start w:val="1"/>
      <w:numFmt w:val="decimal"/>
      <w:lvlText w:val="%1."/>
      <w:lvlJc w:val="left"/>
      <w:pPr>
        <w:ind w:left="36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4F51DB"/>
    <w:multiLevelType w:val="multilevel"/>
    <w:tmpl w:val="F066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386F75"/>
    <w:multiLevelType w:val="multilevel"/>
    <w:tmpl w:val="4EF80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2B738C"/>
    <w:multiLevelType w:val="multilevel"/>
    <w:tmpl w:val="0C02F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5E78A1"/>
    <w:multiLevelType w:val="hybridMultilevel"/>
    <w:tmpl w:val="293AE6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5B539C8"/>
    <w:multiLevelType w:val="multilevel"/>
    <w:tmpl w:val="EC181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216513"/>
    <w:multiLevelType w:val="multilevel"/>
    <w:tmpl w:val="AAA63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B0269C"/>
    <w:multiLevelType w:val="multilevel"/>
    <w:tmpl w:val="B27C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0517EA"/>
    <w:multiLevelType w:val="multilevel"/>
    <w:tmpl w:val="2688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1770E3"/>
    <w:multiLevelType w:val="hybridMultilevel"/>
    <w:tmpl w:val="1A709156"/>
    <w:lvl w:ilvl="0" w:tplc="040C0001">
      <w:start w:val="1"/>
      <w:numFmt w:val="bullet"/>
      <w:lvlText w:val=""/>
      <w:lvlJc w:val="left"/>
      <w:pPr>
        <w:ind w:left="742" w:hanging="360"/>
      </w:pPr>
      <w:rPr>
        <w:rFonts w:ascii="Symbol" w:hAnsi="Symbol" w:hint="default"/>
      </w:rPr>
    </w:lvl>
    <w:lvl w:ilvl="1" w:tplc="040C0003" w:tentative="1">
      <w:start w:val="1"/>
      <w:numFmt w:val="bullet"/>
      <w:lvlText w:val="o"/>
      <w:lvlJc w:val="left"/>
      <w:pPr>
        <w:ind w:left="1462" w:hanging="360"/>
      </w:pPr>
      <w:rPr>
        <w:rFonts w:ascii="Courier New" w:hAnsi="Courier New" w:cs="Courier New" w:hint="default"/>
      </w:rPr>
    </w:lvl>
    <w:lvl w:ilvl="2" w:tplc="040C0005" w:tentative="1">
      <w:start w:val="1"/>
      <w:numFmt w:val="bullet"/>
      <w:lvlText w:val=""/>
      <w:lvlJc w:val="left"/>
      <w:pPr>
        <w:ind w:left="2182" w:hanging="360"/>
      </w:pPr>
      <w:rPr>
        <w:rFonts w:ascii="Wingdings" w:hAnsi="Wingdings" w:hint="default"/>
      </w:rPr>
    </w:lvl>
    <w:lvl w:ilvl="3" w:tplc="040C0001" w:tentative="1">
      <w:start w:val="1"/>
      <w:numFmt w:val="bullet"/>
      <w:lvlText w:val=""/>
      <w:lvlJc w:val="left"/>
      <w:pPr>
        <w:ind w:left="2902" w:hanging="360"/>
      </w:pPr>
      <w:rPr>
        <w:rFonts w:ascii="Symbol" w:hAnsi="Symbol" w:hint="default"/>
      </w:rPr>
    </w:lvl>
    <w:lvl w:ilvl="4" w:tplc="040C0003" w:tentative="1">
      <w:start w:val="1"/>
      <w:numFmt w:val="bullet"/>
      <w:lvlText w:val="o"/>
      <w:lvlJc w:val="left"/>
      <w:pPr>
        <w:ind w:left="3622" w:hanging="360"/>
      </w:pPr>
      <w:rPr>
        <w:rFonts w:ascii="Courier New" w:hAnsi="Courier New" w:cs="Courier New" w:hint="default"/>
      </w:rPr>
    </w:lvl>
    <w:lvl w:ilvl="5" w:tplc="040C0005" w:tentative="1">
      <w:start w:val="1"/>
      <w:numFmt w:val="bullet"/>
      <w:lvlText w:val=""/>
      <w:lvlJc w:val="left"/>
      <w:pPr>
        <w:ind w:left="4342" w:hanging="360"/>
      </w:pPr>
      <w:rPr>
        <w:rFonts w:ascii="Wingdings" w:hAnsi="Wingdings" w:hint="default"/>
      </w:rPr>
    </w:lvl>
    <w:lvl w:ilvl="6" w:tplc="040C0001" w:tentative="1">
      <w:start w:val="1"/>
      <w:numFmt w:val="bullet"/>
      <w:lvlText w:val=""/>
      <w:lvlJc w:val="left"/>
      <w:pPr>
        <w:ind w:left="5062" w:hanging="360"/>
      </w:pPr>
      <w:rPr>
        <w:rFonts w:ascii="Symbol" w:hAnsi="Symbol" w:hint="default"/>
      </w:rPr>
    </w:lvl>
    <w:lvl w:ilvl="7" w:tplc="040C0003" w:tentative="1">
      <w:start w:val="1"/>
      <w:numFmt w:val="bullet"/>
      <w:lvlText w:val="o"/>
      <w:lvlJc w:val="left"/>
      <w:pPr>
        <w:ind w:left="5782" w:hanging="360"/>
      </w:pPr>
      <w:rPr>
        <w:rFonts w:ascii="Courier New" w:hAnsi="Courier New" w:cs="Courier New" w:hint="default"/>
      </w:rPr>
    </w:lvl>
    <w:lvl w:ilvl="8" w:tplc="040C0005" w:tentative="1">
      <w:start w:val="1"/>
      <w:numFmt w:val="bullet"/>
      <w:lvlText w:val=""/>
      <w:lvlJc w:val="left"/>
      <w:pPr>
        <w:ind w:left="6502" w:hanging="360"/>
      </w:pPr>
      <w:rPr>
        <w:rFonts w:ascii="Wingdings" w:hAnsi="Wingdings" w:hint="default"/>
      </w:rPr>
    </w:lvl>
  </w:abstractNum>
  <w:abstractNum w:abstractNumId="31" w15:restartNumberingAfterBreak="0">
    <w:nsid w:val="6B0F5F00"/>
    <w:multiLevelType w:val="hybridMultilevel"/>
    <w:tmpl w:val="7C3EB234"/>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CDB4DA2"/>
    <w:multiLevelType w:val="hybridMultilevel"/>
    <w:tmpl w:val="1BFE41EE"/>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DAF19B4"/>
    <w:multiLevelType w:val="multilevel"/>
    <w:tmpl w:val="A30E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4519E4"/>
    <w:multiLevelType w:val="hybridMultilevel"/>
    <w:tmpl w:val="6186D748"/>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7F378E"/>
    <w:multiLevelType w:val="multilevel"/>
    <w:tmpl w:val="FEFE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871F21"/>
    <w:multiLevelType w:val="hybridMultilevel"/>
    <w:tmpl w:val="7A1CFFE6"/>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9174980"/>
    <w:multiLevelType w:val="hybridMultilevel"/>
    <w:tmpl w:val="066EFD20"/>
    <w:lvl w:ilvl="0" w:tplc="800CEA60">
      <w:numFmt w:val="bullet"/>
      <w:lvlText w:val="•"/>
      <w:lvlJc w:val="left"/>
      <w:pPr>
        <w:ind w:left="720" w:hanging="360"/>
      </w:pPr>
      <w:rPr>
        <w:rFonts w:ascii="&amp;quot" w:eastAsia="Times New Roman" w:hAnsi="&amp;quot"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9AF7D5B"/>
    <w:multiLevelType w:val="hybridMultilevel"/>
    <w:tmpl w:val="F6F25048"/>
    <w:lvl w:ilvl="0" w:tplc="35207764">
      <w:numFmt w:val="bullet"/>
      <w:lvlText w:val="-"/>
      <w:lvlJc w:val="left"/>
      <w:pPr>
        <w:ind w:left="720" w:hanging="360"/>
      </w:pPr>
      <w:rPr>
        <w:rFonts w:ascii="Calibri" w:eastAsiaTheme="minorHAnsi"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135B41"/>
    <w:multiLevelType w:val="multilevel"/>
    <w:tmpl w:val="10001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669B2"/>
    <w:multiLevelType w:val="hybridMultilevel"/>
    <w:tmpl w:val="5F9420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40"/>
  </w:num>
  <w:num w:numId="4">
    <w:abstractNumId w:val="11"/>
  </w:num>
  <w:num w:numId="5">
    <w:abstractNumId w:val="33"/>
  </w:num>
  <w:num w:numId="6">
    <w:abstractNumId w:val="28"/>
  </w:num>
  <w:num w:numId="7">
    <w:abstractNumId w:val="23"/>
  </w:num>
  <w:num w:numId="8">
    <w:abstractNumId w:val="5"/>
  </w:num>
  <w:num w:numId="9">
    <w:abstractNumId w:val="16"/>
  </w:num>
  <w:num w:numId="10">
    <w:abstractNumId w:val="22"/>
  </w:num>
  <w:num w:numId="11">
    <w:abstractNumId w:val="27"/>
  </w:num>
  <w:num w:numId="12">
    <w:abstractNumId w:val="19"/>
  </w:num>
  <w:num w:numId="13">
    <w:abstractNumId w:val="26"/>
  </w:num>
  <w:num w:numId="14">
    <w:abstractNumId w:val="29"/>
  </w:num>
  <w:num w:numId="15">
    <w:abstractNumId w:val="39"/>
  </w:num>
  <w:num w:numId="16">
    <w:abstractNumId w:val="10"/>
  </w:num>
  <w:num w:numId="17">
    <w:abstractNumId w:val="0"/>
  </w:num>
  <w:num w:numId="18">
    <w:abstractNumId w:val="20"/>
  </w:num>
  <w:num w:numId="19">
    <w:abstractNumId w:val="18"/>
  </w:num>
  <w:num w:numId="20">
    <w:abstractNumId w:val="25"/>
  </w:num>
  <w:num w:numId="21">
    <w:abstractNumId w:val="34"/>
  </w:num>
  <w:num w:numId="22">
    <w:abstractNumId w:val="12"/>
  </w:num>
  <w:num w:numId="23">
    <w:abstractNumId w:val="2"/>
  </w:num>
  <w:num w:numId="24">
    <w:abstractNumId w:val="37"/>
  </w:num>
  <w:num w:numId="25">
    <w:abstractNumId w:val="36"/>
  </w:num>
  <w:num w:numId="26">
    <w:abstractNumId w:val="31"/>
  </w:num>
  <w:num w:numId="27">
    <w:abstractNumId w:val="32"/>
  </w:num>
  <w:num w:numId="28">
    <w:abstractNumId w:val="9"/>
  </w:num>
  <w:num w:numId="29">
    <w:abstractNumId w:val="38"/>
  </w:num>
  <w:num w:numId="30">
    <w:abstractNumId w:val="17"/>
  </w:num>
  <w:num w:numId="31">
    <w:abstractNumId w:val="8"/>
  </w:num>
  <w:num w:numId="32">
    <w:abstractNumId w:val="4"/>
  </w:num>
  <w:num w:numId="33">
    <w:abstractNumId w:val="8"/>
  </w:num>
  <w:num w:numId="34">
    <w:abstractNumId w:val="8"/>
  </w:num>
  <w:num w:numId="35">
    <w:abstractNumId w:val="21"/>
  </w:num>
  <w:num w:numId="36">
    <w:abstractNumId w:val="1"/>
  </w:num>
  <w:num w:numId="37">
    <w:abstractNumId w:val="30"/>
  </w:num>
  <w:num w:numId="38">
    <w:abstractNumId w:val="3"/>
  </w:num>
  <w:num w:numId="39">
    <w:abstractNumId w:val="13"/>
  </w:num>
  <w:num w:numId="40">
    <w:abstractNumId w:val="14"/>
  </w:num>
  <w:num w:numId="41">
    <w:abstractNumId w:val="15"/>
  </w:num>
  <w:num w:numId="42">
    <w:abstractNumId w:val="35"/>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MjUzMDA1MjKyMDFS0lEKTi0uzszPAykwNKoFACu0t78tAAAA"/>
  </w:docVars>
  <w:rsids>
    <w:rsidRoot w:val="0030123F"/>
    <w:rsid w:val="000004A3"/>
    <w:rsid w:val="000107E4"/>
    <w:rsid w:val="0002147B"/>
    <w:rsid w:val="00021486"/>
    <w:rsid w:val="0002238B"/>
    <w:rsid w:val="00052C74"/>
    <w:rsid w:val="0006155D"/>
    <w:rsid w:val="000628BB"/>
    <w:rsid w:val="00063DBE"/>
    <w:rsid w:val="00070D39"/>
    <w:rsid w:val="00080619"/>
    <w:rsid w:val="00084A3F"/>
    <w:rsid w:val="00091CFB"/>
    <w:rsid w:val="00093E85"/>
    <w:rsid w:val="000942C6"/>
    <w:rsid w:val="000A0238"/>
    <w:rsid w:val="000C3806"/>
    <w:rsid w:val="000C6001"/>
    <w:rsid w:val="000E27BE"/>
    <w:rsid w:val="000F6F31"/>
    <w:rsid w:val="00103D5D"/>
    <w:rsid w:val="001201AD"/>
    <w:rsid w:val="001211EE"/>
    <w:rsid w:val="001236D5"/>
    <w:rsid w:val="00132590"/>
    <w:rsid w:val="00145076"/>
    <w:rsid w:val="00152F03"/>
    <w:rsid w:val="001643FD"/>
    <w:rsid w:val="00170018"/>
    <w:rsid w:val="00173B28"/>
    <w:rsid w:val="00193690"/>
    <w:rsid w:val="001A1FF4"/>
    <w:rsid w:val="001A664B"/>
    <w:rsid w:val="001A7281"/>
    <w:rsid w:val="001A74A6"/>
    <w:rsid w:val="001B126E"/>
    <w:rsid w:val="001B25C4"/>
    <w:rsid w:val="001B3B00"/>
    <w:rsid w:val="001B5DD9"/>
    <w:rsid w:val="001D1BC6"/>
    <w:rsid w:val="001D52EF"/>
    <w:rsid w:val="001E28F5"/>
    <w:rsid w:val="001E4896"/>
    <w:rsid w:val="001F0B9E"/>
    <w:rsid w:val="001F3C74"/>
    <w:rsid w:val="001F7D18"/>
    <w:rsid w:val="00201589"/>
    <w:rsid w:val="00202499"/>
    <w:rsid w:val="002154C5"/>
    <w:rsid w:val="00224CE6"/>
    <w:rsid w:val="002314CC"/>
    <w:rsid w:val="00235962"/>
    <w:rsid w:val="00237FE2"/>
    <w:rsid w:val="00240100"/>
    <w:rsid w:val="00242309"/>
    <w:rsid w:val="0024394C"/>
    <w:rsid w:val="00244A43"/>
    <w:rsid w:val="0026056B"/>
    <w:rsid w:val="00280BCF"/>
    <w:rsid w:val="00295933"/>
    <w:rsid w:val="002A1405"/>
    <w:rsid w:val="002A2FDE"/>
    <w:rsid w:val="002C0E41"/>
    <w:rsid w:val="002C2B46"/>
    <w:rsid w:val="002D7DFE"/>
    <w:rsid w:val="002E0C07"/>
    <w:rsid w:val="002E6622"/>
    <w:rsid w:val="002F1E2E"/>
    <w:rsid w:val="0030123F"/>
    <w:rsid w:val="0031352A"/>
    <w:rsid w:val="00313EB9"/>
    <w:rsid w:val="00321575"/>
    <w:rsid w:val="0035032D"/>
    <w:rsid w:val="00354251"/>
    <w:rsid w:val="003553B3"/>
    <w:rsid w:val="00357311"/>
    <w:rsid w:val="00365A35"/>
    <w:rsid w:val="00367902"/>
    <w:rsid w:val="00373343"/>
    <w:rsid w:val="003903F0"/>
    <w:rsid w:val="003905CF"/>
    <w:rsid w:val="00392C68"/>
    <w:rsid w:val="003A23A6"/>
    <w:rsid w:val="003A24D2"/>
    <w:rsid w:val="003A7A74"/>
    <w:rsid w:val="003B4A27"/>
    <w:rsid w:val="003C1B11"/>
    <w:rsid w:val="003D3121"/>
    <w:rsid w:val="003D67E2"/>
    <w:rsid w:val="003E4ACE"/>
    <w:rsid w:val="003E4B3E"/>
    <w:rsid w:val="003E63E8"/>
    <w:rsid w:val="003F2E84"/>
    <w:rsid w:val="00401E88"/>
    <w:rsid w:val="004052D6"/>
    <w:rsid w:val="004110D0"/>
    <w:rsid w:val="00420977"/>
    <w:rsid w:val="0042279E"/>
    <w:rsid w:val="00432961"/>
    <w:rsid w:val="00437B88"/>
    <w:rsid w:val="00440901"/>
    <w:rsid w:val="004512B8"/>
    <w:rsid w:val="00474444"/>
    <w:rsid w:val="00474BDB"/>
    <w:rsid w:val="004938CA"/>
    <w:rsid w:val="004B405D"/>
    <w:rsid w:val="004C1676"/>
    <w:rsid w:val="004D02B7"/>
    <w:rsid w:val="004D18F1"/>
    <w:rsid w:val="004E4B0B"/>
    <w:rsid w:val="004E747E"/>
    <w:rsid w:val="004F0870"/>
    <w:rsid w:val="004F1FAD"/>
    <w:rsid w:val="00500DBC"/>
    <w:rsid w:val="005017A6"/>
    <w:rsid w:val="0051520B"/>
    <w:rsid w:val="00516A62"/>
    <w:rsid w:val="00522CC8"/>
    <w:rsid w:val="005231A8"/>
    <w:rsid w:val="005238E5"/>
    <w:rsid w:val="00525F4E"/>
    <w:rsid w:val="00532C99"/>
    <w:rsid w:val="00544764"/>
    <w:rsid w:val="00561499"/>
    <w:rsid w:val="00570927"/>
    <w:rsid w:val="00574D1F"/>
    <w:rsid w:val="005775F7"/>
    <w:rsid w:val="00580BE2"/>
    <w:rsid w:val="00590495"/>
    <w:rsid w:val="005913F1"/>
    <w:rsid w:val="00593A3F"/>
    <w:rsid w:val="00594D56"/>
    <w:rsid w:val="00594F47"/>
    <w:rsid w:val="00597EF6"/>
    <w:rsid w:val="005A0838"/>
    <w:rsid w:val="005A42C6"/>
    <w:rsid w:val="005A5887"/>
    <w:rsid w:val="005B258B"/>
    <w:rsid w:val="005B34FE"/>
    <w:rsid w:val="005B38AD"/>
    <w:rsid w:val="005B6F7E"/>
    <w:rsid w:val="005C3BB6"/>
    <w:rsid w:val="005E1967"/>
    <w:rsid w:val="005E234B"/>
    <w:rsid w:val="005E3EBD"/>
    <w:rsid w:val="005E67B3"/>
    <w:rsid w:val="0060672A"/>
    <w:rsid w:val="0061546F"/>
    <w:rsid w:val="00622B6A"/>
    <w:rsid w:val="00625CA0"/>
    <w:rsid w:val="00632B79"/>
    <w:rsid w:val="00636133"/>
    <w:rsid w:val="00652F8D"/>
    <w:rsid w:val="0065491D"/>
    <w:rsid w:val="006562A8"/>
    <w:rsid w:val="00670460"/>
    <w:rsid w:val="00683480"/>
    <w:rsid w:val="0068355D"/>
    <w:rsid w:val="006852D2"/>
    <w:rsid w:val="00687A96"/>
    <w:rsid w:val="006A1B2F"/>
    <w:rsid w:val="006A25DF"/>
    <w:rsid w:val="006B1736"/>
    <w:rsid w:val="006C2E76"/>
    <w:rsid w:val="006D36DA"/>
    <w:rsid w:val="006E6793"/>
    <w:rsid w:val="006F55C4"/>
    <w:rsid w:val="0073388B"/>
    <w:rsid w:val="00734EF6"/>
    <w:rsid w:val="0076677D"/>
    <w:rsid w:val="0078148F"/>
    <w:rsid w:val="00783937"/>
    <w:rsid w:val="0078562B"/>
    <w:rsid w:val="007906C3"/>
    <w:rsid w:val="00793948"/>
    <w:rsid w:val="00797D9F"/>
    <w:rsid w:val="007A0460"/>
    <w:rsid w:val="007A240D"/>
    <w:rsid w:val="007B2696"/>
    <w:rsid w:val="007B3A72"/>
    <w:rsid w:val="007B64E0"/>
    <w:rsid w:val="007B6E31"/>
    <w:rsid w:val="007D790B"/>
    <w:rsid w:val="007E0F59"/>
    <w:rsid w:val="007E6FEA"/>
    <w:rsid w:val="007F11DA"/>
    <w:rsid w:val="008024D2"/>
    <w:rsid w:val="00806BB8"/>
    <w:rsid w:val="008073AB"/>
    <w:rsid w:val="008137F9"/>
    <w:rsid w:val="00821CDA"/>
    <w:rsid w:val="00824E8C"/>
    <w:rsid w:val="00841F63"/>
    <w:rsid w:val="00843496"/>
    <w:rsid w:val="00843ACE"/>
    <w:rsid w:val="0085057A"/>
    <w:rsid w:val="0085148A"/>
    <w:rsid w:val="008548AD"/>
    <w:rsid w:val="00860909"/>
    <w:rsid w:val="00873FDB"/>
    <w:rsid w:val="008936D8"/>
    <w:rsid w:val="00897424"/>
    <w:rsid w:val="008A1AE5"/>
    <w:rsid w:val="008A200C"/>
    <w:rsid w:val="008A4E08"/>
    <w:rsid w:val="008A5FF5"/>
    <w:rsid w:val="008B3EA0"/>
    <w:rsid w:val="008B544D"/>
    <w:rsid w:val="008B6839"/>
    <w:rsid w:val="008C1939"/>
    <w:rsid w:val="008D67C1"/>
    <w:rsid w:val="008E47D3"/>
    <w:rsid w:val="0090329C"/>
    <w:rsid w:val="00931BB4"/>
    <w:rsid w:val="009330BF"/>
    <w:rsid w:val="0095188C"/>
    <w:rsid w:val="009518A7"/>
    <w:rsid w:val="00964452"/>
    <w:rsid w:val="00964D57"/>
    <w:rsid w:val="0096664C"/>
    <w:rsid w:val="00972B17"/>
    <w:rsid w:val="009772C0"/>
    <w:rsid w:val="0097752F"/>
    <w:rsid w:val="009810B5"/>
    <w:rsid w:val="009812FA"/>
    <w:rsid w:val="00983A0D"/>
    <w:rsid w:val="009A1FC1"/>
    <w:rsid w:val="009A2868"/>
    <w:rsid w:val="009A6D4D"/>
    <w:rsid w:val="009B18CE"/>
    <w:rsid w:val="009C28B2"/>
    <w:rsid w:val="009D058E"/>
    <w:rsid w:val="009D2CE7"/>
    <w:rsid w:val="009D3CD1"/>
    <w:rsid w:val="009E2F96"/>
    <w:rsid w:val="009E52F1"/>
    <w:rsid w:val="009E5A39"/>
    <w:rsid w:val="009E7F9B"/>
    <w:rsid w:val="00A033C6"/>
    <w:rsid w:val="00A0446D"/>
    <w:rsid w:val="00A15EA5"/>
    <w:rsid w:val="00A16D34"/>
    <w:rsid w:val="00A466BA"/>
    <w:rsid w:val="00A525CD"/>
    <w:rsid w:val="00A530A9"/>
    <w:rsid w:val="00A56A0D"/>
    <w:rsid w:val="00A67716"/>
    <w:rsid w:val="00A70209"/>
    <w:rsid w:val="00A76E86"/>
    <w:rsid w:val="00A7709B"/>
    <w:rsid w:val="00A80B88"/>
    <w:rsid w:val="00A80E16"/>
    <w:rsid w:val="00A855A8"/>
    <w:rsid w:val="00A93486"/>
    <w:rsid w:val="00A9519C"/>
    <w:rsid w:val="00AA7428"/>
    <w:rsid w:val="00AD28EB"/>
    <w:rsid w:val="00AD5302"/>
    <w:rsid w:val="00AE0F6C"/>
    <w:rsid w:val="00AF3501"/>
    <w:rsid w:val="00B07414"/>
    <w:rsid w:val="00B14976"/>
    <w:rsid w:val="00B1540B"/>
    <w:rsid w:val="00B16AD1"/>
    <w:rsid w:val="00B31B85"/>
    <w:rsid w:val="00B47E1B"/>
    <w:rsid w:val="00B7059A"/>
    <w:rsid w:val="00B8315C"/>
    <w:rsid w:val="00B83257"/>
    <w:rsid w:val="00B86135"/>
    <w:rsid w:val="00B90720"/>
    <w:rsid w:val="00B932A9"/>
    <w:rsid w:val="00BB3B2C"/>
    <w:rsid w:val="00BC32DB"/>
    <w:rsid w:val="00BE4370"/>
    <w:rsid w:val="00BF2609"/>
    <w:rsid w:val="00BF781F"/>
    <w:rsid w:val="00C021F1"/>
    <w:rsid w:val="00C02E6E"/>
    <w:rsid w:val="00C067C6"/>
    <w:rsid w:val="00C139C1"/>
    <w:rsid w:val="00C1461A"/>
    <w:rsid w:val="00C16661"/>
    <w:rsid w:val="00C20663"/>
    <w:rsid w:val="00C309BD"/>
    <w:rsid w:val="00C34A52"/>
    <w:rsid w:val="00C421A5"/>
    <w:rsid w:val="00C43F64"/>
    <w:rsid w:val="00C5032D"/>
    <w:rsid w:val="00C51263"/>
    <w:rsid w:val="00C57BDB"/>
    <w:rsid w:val="00C62724"/>
    <w:rsid w:val="00C62789"/>
    <w:rsid w:val="00C73756"/>
    <w:rsid w:val="00C763F2"/>
    <w:rsid w:val="00C810AB"/>
    <w:rsid w:val="00C8438E"/>
    <w:rsid w:val="00C97064"/>
    <w:rsid w:val="00CA2734"/>
    <w:rsid w:val="00CD6F83"/>
    <w:rsid w:val="00CE33F3"/>
    <w:rsid w:val="00CF05C9"/>
    <w:rsid w:val="00CF24AF"/>
    <w:rsid w:val="00CF360B"/>
    <w:rsid w:val="00CF586F"/>
    <w:rsid w:val="00CF5A2E"/>
    <w:rsid w:val="00D06FEA"/>
    <w:rsid w:val="00D1145D"/>
    <w:rsid w:val="00D12945"/>
    <w:rsid w:val="00D25488"/>
    <w:rsid w:val="00D30FB4"/>
    <w:rsid w:val="00D32B73"/>
    <w:rsid w:val="00D63F45"/>
    <w:rsid w:val="00D672F1"/>
    <w:rsid w:val="00D75B27"/>
    <w:rsid w:val="00D84D21"/>
    <w:rsid w:val="00D90B2F"/>
    <w:rsid w:val="00D925B4"/>
    <w:rsid w:val="00D94956"/>
    <w:rsid w:val="00DA29FB"/>
    <w:rsid w:val="00DA4E29"/>
    <w:rsid w:val="00DC30BF"/>
    <w:rsid w:val="00DC65E0"/>
    <w:rsid w:val="00DD2354"/>
    <w:rsid w:val="00DD7B3D"/>
    <w:rsid w:val="00DE65FA"/>
    <w:rsid w:val="00DF029A"/>
    <w:rsid w:val="00E02FED"/>
    <w:rsid w:val="00E04200"/>
    <w:rsid w:val="00E22486"/>
    <w:rsid w:val="00E32A09"/>
    <w:rsid w:val="00E36CAB"/>
    <w:rsid w:val="00E377A7"/>
    <w:rsid w:val="00E44249"/>
    <w:rsid w:val="00E617DE"/>
    <w:rsid w:val="00E6698D"/>
    <w:rsid w:val="00E722E5"/>
    <w:rsid w:val="00E73D6B"/>
    <w:rsid w:val="00E776EC"/>
    <w:rsid w:val="00E80051"/>
    <w:rsid w:val="00E83A52"/>
    <w:rsid w:val="00E92C42"/>
    <w:rsid w:val="00E9510C"/>
    <w:rsid w:val="00EA3297"/>
    <w:rsid w:val="00EB3D4D"/>
    <w:rsid w:val="00ED734C"/>
    <w:rsid w:val="00EF0F71"/>
    <w:rsid w:val="00EF788A"/>
    <w:rsid w:val="00F32B8F"/>
    <w:rsid w:val="00F42544"/>
    <w:rsid w:val="00F439F3"/>
    <w:rsid w:val="00F45D61"/>
    <w:rsid w:val="00F46F61"/>
    <w:rsid w:val="00F51CC4"/>
    <w:rsid w:val="00F64D14"/>
    <w:rsid w:val="00F655AA"/>
    <w:rsid w:val="00F67F17"/>
    <w:rsid w:val="00F750A3"/>
    <w:rsid w:val="00F75972"/>
    <w:rsid w:val="00F75D0C"/>
    <w:rsid w:val="00F81122"/>
    <w:rsid w:val="00F86D15"/>
    <w:rsid w:val="00F90A8F"/>
    <w:rsid w:val="00F951FA"/>
    <w:rsid w:val="00F96D0D"/>
    <w:rsid w:val="00FA0C18"/>
    <w:rsid w:val="00FA4CF5"/>
    <w:rsid w:val="00FA58C4"/>
    <w:rsid w:val="00FB2D56"/>
    <w:rsid w:val="00FB3438"/>
    <w:rsid w:val="00FB574C"/>
    <w:rsid w:val="00FB57BE"/>
    <w:rsid w:val="00FC3BCA"/>
    <w:rsid w:val="00FC6729"/>
    <w:rsid w:val="00FD101E"/>
    <w:rsid w:val="00FD22CA"/>
    <w:rsid w:val="00FE12E2"/>
    <w:rsid w:val="00FE200A"/>
    <w:rsid w:val="00FF668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26216"/>
  <w15:chartTrackingRefBased/>
  <w15:docId w15:val="{79C0DD01-610B-44BB-9AE0-0C21CF208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03F0"/>
    <w:pPr>
      <w:spacing w:after="0" w:line="240" w:lineRule="auto"/>
      <w:ind w:firstLine="170"/>
      <w:jc w:val="both"/>
    </w:pPr>
    <w:rPr>
      <w:lang w:val="en-US"/>
    </w:rPr>
  </w:style>
  <w:style w:type="paragraph" w:styleId="Titre1">
    <w:name w:val="heading 1"/>
    <w:basedOn w:val="Normal"/>
    <w:next w:val="Normal"/>
    <w:link w:val="Titre1Car"/>
    <w:uiPriority w:val="9"/>
    <w:qFormat/>
    <w:rsid w:val="00F81122"/>
    <w:pPr>
      <w:keepNext/>
      <w:keepLines/>
      <w:numPr>
        <w:numId w:val="36"/>
      </w:numPr>
      <w:spacing w:before="360" w:after="120"/>
      <w:outlineLvl w:val="0"/>
    </w:pPr>
    <w:rPr>
      <w:rFonts w:asciiTheme="majorHAnsi" w:eastAsiaTheme="majorEastAsia" w:hAnsiTheme="majorHAnsi" w:cstheme="majorBidi"/>
      <w:b/>
      <w:color w:val="2F5496" w:themeColor="accent1" w:themeShade="BF"/>
      <w:sz w:val="32"/>
      <w:szCs w:val="32"/>
    </w:rPr>
  </w:style>
  <w:style w:type="paragraph" w:styleId="Titre2">
    <w:name w:val="heading 2"/>
    <w:basedOn w:val="Normal"/>
    <w:next w:val="Normal"/>
    <w:link w:val="Titre2Car"/>
    <w:uiPriority w:val="9"/>
    <w:unhideWhenUsed/>
    <w:qFormat/>
    <w:rsid w:val="0085148A"/>
    <w:pPr>
      <w:keepNext/>
      <w:keepLines/>
      <w:spacing w:before="240" w:after="120"/>
      <w:ind w:firstLine="0"/>
      <w:outlineLvl w:val="1"/>
    </w:pPr>
    <w:rPr>
      <w:rFonts w:asciiTheme="majorHAnsi" w:eastAsiaTheme="majorEastAsia" w:hAnsiTheme="majorHAnsi" w:cstheme="majorBidi"/>
      <w:b/>
      <w:color w:val="2F5496" w:themeColor="accent1" w:themeShade="BF"/>
      <w:sz w:val="26"/>
      <w:szCs w:val="26"/>
    </w:rPr>
  </w:style>
  <w:style w:type="paragraph" w:styleId="Titre3">
    <w:name w:val="heading 3"/>
    <w:basedOn w:val="Normal"/>
    <w:next w:val="Normal"/>
    <w:link w:val="Titre3Car"/>
    <w:uiPriority w:val="9"/>
    <w:unhideWhenUsed/>
    <w:qFormat/>
    <w:rsid w:val="001A1FF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81122"/>
    <w:rPr>
      <w:rFonts w:asciiTheme="majorHAnsi" w:eastAsiaTheme="majorEastAsia" w:hAnsiTheme="majorHAnsi" w:cstheme="majorBidi"/>
      <w:b/>
      <w:color w:val="2F5496" w:themeColor="accent1" w:themeShade="BF"/>
      <w:sz w:val="32"/>
      <w:szCs w:val="32"/>
      <w:lang w:val="en-US"/>
    </w:rPr>
  </w:style>
  <w:style w:type="paragraph" w:styleId="Paragraphedeliste">
    <w:name w:val="List Paragraph"/>
    <w:basedOn w:val="Normal"/>
    <w:uiPriority w:val="34"/>
    <w:qFormat/>
    <w:rsid w:val="005E3EBD"/>
    <w:pPr>
      <w:numPr>
        <w:numId w:val="31"/>
      </w:numPr>
    </w:pPr>
  </w:style>
  <w:style w:type="character" w:customStyle="1" w:styleId="Titre2Car">
    <w:name w:val="Titre 2 Car"/>
    <w:basedOn w:val="Policepardfaut"/>
    <w:link w:val="Titre2"/>
    <w:uiPriority w:val="9"/>
    <w:rsid w:val="0085148A"/>
    <w:rPr>
      <w:rFonts w:asciiTheme="majorHAnsi" w:eastAsiaTheme="majorEastAsia" w:hAnsiTheme="majorHAnsi" w:cstheme="majorBidi"/>
      <w:b/>
      <w:color w:val="2F5496" w:themeColor="accent1" w:themeShade="BF"/>
      <w:sz w:val="26"/>
      <w:szCs w:val="26"/>
      <w:lang w:val="en-US"/>
    </w:rPr>
  </w:style>
  <w:style w:type="paragraph" w:styleId="NormalWeb">
    <w:name w:val="Normal (Web)"/>
    <w:basedOn w:val="Normal"/>
    <w:uiPriority w:val="99"/>
    <w:unhideWhenUsed/>
    <w:rsid w:val="006562A8"/>
    <w:pPr>
      <w:spacing w:before="100" w:beforeAutospacing="1" w:after="100" w:afterAutospacing="1"/>
    </w:pPr>
    <w:rPr>
      <w:rFonts w:ascii="Times New Roman" w:eastAsia="Times New Roman" w:hAnsi="Times New Roman" w:cs="Times New Roman"/>
      <w:sz w:val="24"/>
      <w:szCs w:val="24"/>
      <w:lang w:val="sv-SE" w:eastAsia="sv-SE"/>
    </w:rPr>
  </w:style>
  <w:style w:type="character" w:styleId="Accentuation">
    <w:name w:val="Emphasis"/>
    <w:basedOn w:val="Policepardfaut"/>
    <w:uiPriority w:val="20"/>
    <w:qFormat/>
    <w:rsid w:val="006562A8"/>
    <w:rPr>
      <w:i/>
      <w:iCs/>
    </w:rPr>
  </w:style>
  <w:style w:type="character" w:styleId="lev">
    <w:name w:val="Strong"/>
    <w:basedOn w:val="Policepardfaut"/>
    <w:uiPriority w:val="22"/>
    <w:qFormat/>
    <w:rsid w:val="009518A7"/>
    <w:rPr>
      <w:b/>
      <w:bCs/>
    </w:rPr>
  </w:style>
  <w:style w:type="character" w:styleId="Lienhypertexte">
    <w:name w:val="Hyperlink"/>
    <w:basedOn w:val="Policepardfaut"/>
    <w:uiPriority w:val="99"/>
    <w:unhideWhenUsed/>
    <w:rsid w:val="001A1FF4"/>
    <w:rPr>
      <w:color w:val="0000FF"/>
      <w:u w:val="single"/>
    </w:rPr>
  </w:style>
  <w:style w:type="character" w:customStyle="1" w:styleId="Titre3Car">
    <w:name w:val="Titre 3 Car"/>
    <w:basedOn w:val="Policepardfaut"/>
    <w:link w:val="Titre3"/>
    <w:uiPriority w:val="9"/>
    <w:rsid w:val="001A1FF4"/>
    <w:rPr>
      <w:rFonts w:asciiTheme="majorHAnsi" w:eastAsiaTheme="majorEastAsia" w:hAnsiTheme="majorHAnsi" w:cstheme="majorBidi"/>
      <w:color w:val="1F3763" w:themeColor="accent1" w:themeShade="7F"/>
      <w:sz w:val="24"/>
      <w:szCs w:val="24"/>
      <w:lang w:val="en-US"/>
    </w:rPr>
  </w:style>
  <w:style w:type="paragraph" w:styleId="Textedebulles">
    <w:name w:val="Balloon Text"/>
    <w:basedOn w:val="Normal"/>
    <w:link w:val="TextedebullesCar"/>
    <w:uiPriority w:val="99"/>
    <w:semiHidden/>
    <w:unhideWhenUsed/>
    <w:rsid w:val="00636133"/>
    <w:rPr>
      <w:rFonts w:ascii="Segoe UI" w:hAnsi="Segoe UI" w:cs="Segoe UI"/>
      <w:sz w:val="18"/>
      <w:szCs w:val="18"/>
    </w:rPr>
  </w:style>
  <w:style w:type="character" w:customStyle="1" w:styleId="TextedebullesCar">
    <w:name w:val="Texte de bulles Car"/>
    <w:basedOn w:val="Policepardfaut"/>
    <w:link w:val="Textedebulles"/>
    <w:uiPriority w:val="99"/>
    <w:semiHidden/>
    <w:rsid w:val="00636133"/>
    <w:rPr>
      <w:rFonts w:ascii="Segoe UI" w:hAnsi="Segoe UI" w:cs="Segoe UI"/>
      <w:sz w:val="18"/>
      <w:szCs w:val="18"/>
      <w:lang w:val="en-US"/>
    </w:rPr>
  </w:style>
  <w:style w:type="character" w:styleId="Marquedecommentaire">
    <w:name w:val="annotation reference"/>
    <w:basedOn w:val="Policepardfaut"/>
    <w:uiPriority w:val="99"/>
    <w:semiHidden/>
    <w:unhideWhenUsed/>
    <w:rsid w:val="00636133"/>
    <w:rPr>
      <w:sz w:val="16"/>
      <w:szCs w:val="16"/>
    </w:rPr>
  </w:style>
  <w:style w:type="paragraph" w:styleId="Commentaire">
    <w:name w:val="annotation text"/>
    <w:basedOn w:val="Normal"/>
    <w:link w:val="CommentaireCar"/>
    <w:uiPriority w:val="99"/>
    <w:unhideWhenUsed/>
    <w:rsid w:val="00636133"/>
    <w:rPr>
      <w:sz w:val="20"/>
      <w:szCs w:val="20"/>
    </w:rPr>
  </w:style>
  <w:style w:type="character" w:customStyle="1" w:styleId="CommentaireCar">
    <w:name w:val="Commentaire Car"/>
    <w:basedOn w:val="Policepardfaut"/>
    <w:link w:val="Commentaire"/>
    <w:uiPriority w:val="99"/>
    <w:rsid w:val="00636133"/>
    <w:rPr>
      <w:sz w:val="20"/>
      <w:szCs w:val="20"/>
      <w:lang w:val="en-US"/>
    </w:rPr>
  </w:style>
  <w:style w:type="paragraph" w:styleId="Objetducommentaire">
    <w:name w:val="annotation subject"/>
    <w:basedOn w:val="Commentaire"/>
    <w:next w:val="Commentaire"/>
    <w:link w:val="ObjetducommentaireCar"/>
    <w:uiPriority w:val="99"/>
    <w:semiHidden/>
    <w:unhideWhenUsed/>
    <w:rsid w:val="00636133"/>
    <w:rPr>
      <w:b/>
      <w:bCs/>
    </w:rPr>
  </w:style>
  <w:style w:type="character" w:customStyle="1" w:styleId="ObjetducommentaireCar">
    <w:name w:val="Objet du commentaire Car"/>
    <w:basedOn w:val="CommentaireCar"/>
    <w:link w:val="Objetducommentaire"/>
    <w:uiPriority w:val="99"/>
    <w:semiHidden/>
    <w:rsid w:val="00636133"/>
    <w:rPr>
      <w:b/>
      <w:bCs/>
      <w:sz w:val="20"/>
      <w:szCs w:val="20"/>
      <w:lang w:val="en-US"/>
    </w:rPr>
  </w:style>
  <w:style w:type="paragraph" w:styleId="Titre">
    <w:name w:val="Title"/>
    <w:basedOn w:val="Normal"/>
    <w:next w:val="Normal"/>
    <w:link w:val="TitreCar"/>
    <w:uiPriority w:val="10"/>
    <w:qFormat/>
    <w:rsid w:val="00D25488"/>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25488"/>
    <w:rPr>
      <w:rFonts w:asciiTheme="majorHAnsi" w:eastAsiaTheme="majorEastAsia" w:hAnsiTheme="majorHAnsi" w:cstheme="majorBidi"/>
      <w:spacing w:val="-10"/>
      <w:kern w:val="28"/>
      <w:sz w:val="56"/>
      <w:szCs w:val="56"/>
      <w:lang w:val="en-US"/>
    </w:rPr>
  </w:style>
  <w:style w:type="paragraph" w:styleId="En-tte">
    <w:name w:val="header"/>
    <w:basedOn w:val="Normal"/>
    <w:link w:val="En-tteCar"/>
    <w:uiPriority w:val="99"/>
    <w:unhideWhenUsed/>
    <w:rsid w:val="00357311"/>
    <w:pPr>
      <w:tabs>
        <w:tab w:val="center" w:pos="4536"/>
        <w:tab w:val="right" w:pos="9072"/>
      </w:tabs>
    </w:pPr>
  </w:style>
  <w:style w:type="character" w:customStyle="1" w:styleId="En-tteCar">
    <w:name w:val="En-tête Car"/>
    <w:basedOn w:val="Policepardfaut"/>
    <w:link w:val="En-tte"/>
    <w:uiPriority w:val="99"/>
    <w:rsid w:val="00357311"/>
    <w:rPr>
      <w:lang w:val="en-US"/>
    </w:rPr>
  </w:style>
  <w:style w:type="paragraph" w:styleId="Pieddepage">
    <w:name w:val="footer"/>
    <w:basedOn w:val="Normal"/>
    <w:link w:val="PieddepageCar"/>
    <w:uiPriority w:val="99"/>
    <w:unhideWhenUsed/>
    <w:rsid w:val="00357311"/>
    <w:pPr>
      <w:tabs>
        <w:tab w:val="center" w:pos="4536"/>
        <w:tab w:val="right" w:pos="9072"/>
      </w:tabs>
    </w:pPr>
  </w:style>
  <w:style w:type="character" w:customStyle="1" w:styleId="PieddepageCar">
    <w:name w:val="Pied de page Car"/>
    <w:basedOn w:val="Policepardfaut"/>
    <w:link w:val="Pieddepage"/>
    <w:uiPriority w:val="99"/>
    <w:rsid w:val="00357311"/>
    <w:rPr>
      <w:lang w:val="en-US"/>
    </w:rPr>
  </w:style>
  <w:style w:type="table" w:styleId="Grilledutableau">
    <w:name w:val="Table Grid"/>
    <w:basedOn w:val="TableauNormal"/>
    <w:uiPriority w:val="39"/>
    <w:rsid w:val="00594F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55084">
      <w:bodyDiv w:val="1"/>
      <w:marLeft w:val="0"/>
      <w:marRight w:val="0"/>
      <w:marTop w:val="0"/>
      <w:marBottom w:val="0"/>
      <w:divBdr>
        <w:top w:val="none" w:sz="0" w:space="0" w:color="auto"/>
        <w:left w:val="none" w:sz="0" w:space="0" w:color="auto"/>
        <w:bottom w:val="none" w:sz="0" w:space="0" w:color="auto"/>
        <w:right w:val="none" w:sz="0" w:space="0" w:color="auto"/>
      </w:divBdr>
    </w:div>
    <w:div w:id="106586990">
      <w:bodyDiv w:val="1"/>
      <w:marLeft w:val="0"/>
      <w:marRight w:val="0"/>
      <w:marTop w:val="0"/>
      <w:marBottom w:val="0"/>
      <w:divBdr>
        <w:top w:val="none" w:sz="0" w:space="0" w:color="auto"/>
        <w:left w:val="none" w:sz="0" w:space="0" w:color="auto"/>
        <w:bottom w:val="none" w:sz="0" w:space="0" w:color="auto"/>
        <w:right w:val="none" w:sz="0" w:space="0" w:color="auto"/>
      </w:divBdr>
      <w:divsChild>
        <w:div w:id="932468832">
          <w:marLeft w:val="0"/>
          <w:marRight w:val="0"/>
          <w:marTop w:val="450"/>
          <w:marBottom w:val="0"/>
          <w:divBdr>
            <w:top w:val="none" w:sz="0" w:space="0" w:color="auto"/>
            <w:left w:val="none" w:sz="0" w:space="0" w:color="auto"/>
            <w:bottom w:val="none" w:sz="0" w:space="0" w:color="auto"/>
            <w:right w:val="none" w:sz="0" w:space="0" w:color="auto"/>
          </w:divBdr>
        </w:div>
      </w:divsChild>
    </w:div>
    <w:div w:id="421950806">
      <w:bodyDiv w:val="1"/>
      <w:marLeft w:val="0"/>
      <w:marRight w:val="0"/>
      <w:marTop w:val="0"/>
      <w:marBottom w:val="0"/>
      <w:divBdr>
        <w:top w:val="none" w:sz="0" w:space="0" w:color="auto"/>
        <w:left w:val="none" w:sz="0" w:space="0" w:color="auto"/>
        <w:bottom w:val="none" w:sz="0" w:space="0" w:color="auto"/>
        <w:right w:val="none" w:sz="0" w:space="0" w:color="auto"/>
      </w:divBdr>
    </w:div>
    <w:div w:id="532767270">
      <w:bodyDiv w:val="1"/>
      <w:marLeft w:val="0"/>
      <w:marRight w:val="0"/>
      <w:marTop w:val="0"/>
      <w:marBottom w:val="0"/>
      <w:divBdr>
        <w:top w:val="none" w:sz="0" w:space="0" w:color="auto"/>
        <w:left w:val="none" w:sz="0" w:space="0" w:color="auto"/>
        <w:bottom w:val="none" w:sz="0" w:space="0" w:color="auto"/>
        <w:right w:val="none" w:sz="0" w:space="0" w:color="auto"/>
      </w:divBdr>
    </w:div>
    <w:div w:id="665666327">
      <w:bodyDiv w:val="1"/>
      <w:marLeft w:val="0"/>
      <w:marRight w:val="0"/>
      <w:marTop w:val="0"/>
      <w:marBottom w:val="0"/>
      <w:divBdr>
        <w:top w:val="none" w:sz="0" w:space="0" w:color="auto"/>
        <w:left w:val="none" w:sz="0" w:space="0" w:color="auto"/>
        <w:bottom w:val="none" w:sz="0" w:space="0" w:color="auto"/>
        <w:right w:val="none" w:sz="0" w:space="0" w:color="auto"/>
      </w:divBdr>
    </w:div>
    <w:div w:id="672337762">
      <w:bodyDiv w:val="1"/>
      <w:marLeft w:val="0"/>
      <w:marRight w:val="0"/>
      <w:marTop w:val="0"/>
      <w:marBottom w:val="0"/>
      <w:divBdr>
        <w:top w:val="none" w:sz="0" w:space="0" w:color="auto"/>
        <w:left w:val="none" w:sz="0" w:space="0" w:color="auto"/>
        <w:bottom w:val="none" w:sz="0" w:space="0" w:color="auto"/>
        <w:right w:val="none" w:sz="0" w:space="0" w:color="auto"/>
      </w:divBdr>
    </w:div>
    <w:div w:id="707604313">
      <w:bodyDiv w:val="1"/>
      <w:marLeft w:val="0"/>
      <w:marRight w:val="0"/>
      <w:marTop w:val="0"/>
      <w:marBottom w:val="0"/>
      <w:divBdr>
        <w:top w:val="none" w:sz="0" w:space="0" w:color="auto"/>
        <w:left w:val="none" w:sz="0" w:space="0" w:color="auto"/>
        <w:bottom w:val="none" w:sz="0" w:space="0" w:color="auto"/>
        <w:right w:val="none" w:sz="0" w:space="0" w:color="auto"/>
      </w:divBdr>
    </w:div>
    <w:div w:id="780998302">
      <w:bodyDiv w:val="1"/>
      <w:marLeft w:val="0"/>
      <w:marRight w:val="0"/>
      <w:marTop w:val="0"/>
      <w:marBottom w:val="0"/>
      <w:divBdr>
        <w:top w:val="none" w:sz="0" w:space="0" w:color="auto"/>
        <w:left w:val="none" w:sz="0" w:space="0" w:color="auto"/>
        <w:bottom w:val="none" w:sz="0" w:space="0" w:color="auto"/>
        <w:right w:val="none" w:sz="0" w:space="0" w:color="auto"/>
      </w:divBdr>
    </w:div>
    <w:div w:id="986325433">
      <w:bodyDiv w:val="1"/>
      <w:marLeft w:val="0"/>
      <w:marRight w:val="0"/>
      <w:marTop w:val="0"/>
      <w:marBottom w:val="0"/>
      <w:divBdr>
        <w:top w:val="none" w:sz="0" w:space="0" w:color="auto"/>
        <w:left w:val="none" w:sz="0" w:space="0" w:color="auto"/>
        <w:bottom w:val="none" w:sz="0" w:space="0" w:color="auto"/>
        <w:right w:val="none" w:sz="0" w:space="0" w:color="auto"/>
      </w:divBdr>
    </w:div>
    <w:div w:id="1045570237">
      <w:bodyDiv w:val="1"/>
      <w:marLeft w:val="0"/>
      <w:marRight w:val="0"/>
      <w:marTop w:val="0"/>
      <w:marBottom w:val="0"/>
      <w:divBdr>
        <w:top w:val="none" w:sz="0" w:space="0" w:color="auto"/>
        <w:left w:val="none" w:sz="0" w:space="0" w:color="auto"/>
        <w:bottom w:val="none" w:sz="0" w:space="0" w:color="auto"/>
        <w:right w:val="none" w:sz="0" w:space="0" w:color="auto"/>
      </w:divBdr>
      <w:divsChild>
        <w:div w:id="429856997">
          <w:marLeft w:val="0"/>
          <w:marRight w:val="0"/>
          <w:marTop w:val="450"/>
          <w:marBottom w:val="0"/>
          <w:divBdr>
            <w:top w:val="none" w:sz="0" w:space="0" w:color="auto"/>
            <w:left w:val="none" w:sz="0" w:space="0" w:color="auto"/>
            <w:bottom w:val="none" w:sz="0" w:space="0" w:color="auto"/>
            <w:right w:val="none" w:sz="0" w:space="0" w:color="auto"/>
          </w:divBdr>
        </w:div>
      </w:divsChild>
    </w:div>
    <w:div w:id="1141314467">
      <w:bodyDiv w:val="1"/>
      <w:marLeft w:val="0"/>
      <w:marRight w:val="0"/>
      <w:marTop w:val="0"/>
      <w:marBottom w:val="0"/>
      <w:divBdr>
        <w:top w:val="none" w:sz="0" w:space="0" w:color="auto"/>
        <w:left w:val="none" w:sz="0" w:space="0" w:color="auto"/>
        <w:bottom w:val="none" w:sz="0" w:space="0" w:color="auto"/>
        <w:right w:val="none" w:sz="0" w:space="0" w:color="auto"/>
      </w:divBdr>
    </w:div>
    <w:div w:id="1219242702">
      <w:bodyDiv w:val="1"/>
      <w:marLeft w:val="0"/>
      <w:marRight w:val="0"/>
      <w:marTop w:val="0"/>
      <w:marBottom w:val="0"/>
      <w:divBdr>
        <w:top w:val="none" w:sz="0" w:space="0" w:color="auto"/>
        <w:left w:val="none" w:sz="0" w:space="0" w:color="auto"/>
        <w:bottom w:val="none" w:sz="0" w:space="0" w:color="auto"/>
        <w:right w:val="none" w:sz="0" w:space="0" w:color="auto"/>
      </w:divBdr>
    </w:div>
    <w:div w:id="1395203201">
      <w:bodyDiv w:val="1"/>
      <w:marLeft w:val="0"/>
      <w:marRight w:val="0"/>
      <w:marTop w:val="0"/>
      <w:marBottom w:val="0"/>
      <w:divBdr>
        <w:top w:val="none" w:sz="0" w:space="0" w:color="auto"/>
        <w:left w:val="none" w:sz="0" w:space="0" w:color="auto"/>
        <w:bottom w:val="none" w:sz="0" w:space="0" w:color="auto"/>
        <w:right w:val="none" w:sz="0" w:space="0" w:color="auto"/>
      </w:divBdr>
    </w:div>
    <w:div w:id="1415785103">
      <w:bodyDiv w:val="1"/>
      <w:marLeft w:val="0"/>
      <w:marRight w:val="0"/>
      <w:marTop w:val="0"/>
      <w:marBottom w:val="0"/>
      <w:divBdr>
        <w:top w:val="none" w:sz="0" w:space="0" w:color="auto"/>
        <w:left w:val="none" w:sz="0" w:space="0" w:color="auto"/>
        <w:bottom w:val="none" w:sz="0" w:space="0" w:color="auto"/>
        <w:right w:val="none" w:sz="0" w:space="0" w:color="auto"/>
      </w:divBdr>
      <w:divsChild>
        <w:div w:id="1668243822">
          <w:marLeft w:val="0"/>
          <w:marRight w:val="0"/>
          <w:marTop w:val="450"/>
          <w:marBottom w:val="0"/>
          <w:divBdr>
            <w:top w:val="none" w:sz="0" w:space="0" w:color="auto"/>
            <w:left w:val="none" w:sz="0" w:space="0" w:color="auto"/>
            <w:bottom w:val="none" w:sz="0" w:space="0" w:color="auto"/>
            <w:right w:val="none" w:sz="0" w:space="0" w:color="auto"/>
          </w:divBdr>
        </w:div>
      </w:divsChild>
    </w:div>
    <w:div w:id="1591501677">
      <w:bodyDiv w:val="1"/>
      <w:marLeft w:val="0"/>
      <w:marRight w:val="0"/>
      <w:marTop w:val="0"/>
      <w:marBottom w:val="0"/>
      <w:divBdr>
        <w:top w:val="none" w:sz="0" w:space="0" w:color="auto"/>
        <w:left w:val="none" w:sz="0" w:space="0" w:color="auto"/>
        <w:bottom w:val="none" w:sz="0" w:space="0" w:color="auto"/>
        <w:right w:val="none" w:sz="0" w:space="0" w:color="auto"/>
      </w:divBdr>
    </w:div>
    <w:div w:id="1750615178">
      <w:bodyDiv w:val="1"/>
      <w:marLeft w:val="0"/>
      <w:marRight w:val="0"/>
      <w:marTop w:val="0"/>
      <w:marBottom w:val="0"/>
      <w:divBdr>
        <w:top w:val="none" w:sz="0" w:space="0" w:color="auto"/>
        <w:left w:val="none" w:sz="0" w:space="0" w:color="auto"/>
        <w:bottom w:val="none" w:sz="0" w:space="0" w:color="auto"/>
        <w:right w:val="none" w:sz="0" w:space="0" w:color="auto"/>
      </w:divBdr>
    </w:div>
    <w:div w:id="1800806914">
      <w:bodyDiv w:val="1"/>
      <w:marLeft w:val="0"/>
      <w:marRight w:val="0"/>
      <w:marTop w:val="0"/>
      <w:marBottom w:val="0"/>
      <w:divBdr>
        <w:top w:val="none" w:sz="0" w:space="0" w:color="auto"/>
        <w:left w:val="none" w:sz="0" w:space="0" w:color="auto"/>
        <w:bottom w:val="none" w:sz="0" w:space="0" w:color="auto"/>
        <w:right w:val="none" w:sz="0" w:space="0" w:color="auto"/>
      </w:divBdr>
      <w:divsChild>
        <w:div w:id="581717347">
          <w:marLeft w:val="0"/>
          <w:marRight w:val="0"/>
          <w:marTop w:val="450"/>
          <w:marBottom w:val="0"/>
          <w:divBdr>
            <w:top w:val="none" w:sz="0" w:space="0" w:color="auto"/>
            <w:left w:val="none" w:sz="0" w:space="0" w:color="auto"/>
            <w:bottom w:val="none" w:sz="0" w:space="0" w:color="auto"/>
            <w:right w:val="none" w:sz="0" w:space="0" w:color="auto"/>
          </w:divBdr>
        </w:div>
      </w:divsChild>
    </w:div>
    <w:div w:id="1852454772">
      <w:bodyDiv w:val="1"/>
      <w:marLeft w:val="0"/>
      <w:marRight w:val="0"/>
      <w:marTop w:val="0"/>
      <w:marBottom w:val="0"/>
      <w:divBdr>
        <w:top w:val="none" w:sz="0" w:space="0" w:color="auto"/>
        <w:left w:val="none" w:sz="0" w:space="0" w:color="auto"/>
        <w:bottom w:val="none" w:sz="0" w:space="0" w:color="auto"/>
        <w:right w:val="none" w:sz="0" w:space="0" w:color="auto"/>
      </w:divBdr>
    </w:div>
    <w:div w:id="1864198256">
      <w:bodyDiv w:val="1"/>
      <w:marLeft w:val="0"/>
      <w:marRight w:val="0"/>
      <w:marTop w:val="0"/>
      <w:marBottom w:val="0"/>
      <w:divBdr>
        <w:top w:val="none" w:sz="0" w:space="0" w:color="auto"/>
        <w:left w:val="none" w:sz="0" w:space="0" w:color="auto"/>
        <w:bottom w:val="none" w:sz="0" w:space="0" w:color="auto"/>
        <w:right w:val="none" w:sz="0" w:space="0" w:color="auto"/>
      </w:divBdr>
    </w:div>
    <w:div w:id="1882669642">
      <w:bodyDiv w:val="1"/>
      <w:marLeft w:val="0"/>
      <w:marRight w:val="0"/>
      <w:marTop w:val="0"/>
      <w:marBottom w:val="0"/>
      <w:divBdr>
        <w:top w:val="none" w:sz="0" w:space="0" w:color="auto"/>
        <w:left w:val="none" w:sz="0" w:space="0" w:color="auto"/>
        <w:bottom w:val="none" w:sz="0" w:space="0" w:color="auto"/>
        <w:right w:val="none" w:sz="0" w:space="0" w:color="auto"/>
      </w:divBdr>
    </w:div>
    <w:div w:id="1990209693">
      <w:bodyDiv w:val="1"/>
      <w:marLeft w:val="0"/>
      <w:marRight w:val="0"/>
      <w:marTop w:val="0"/>
      <w:marBottom w:val="0"/>
      <w:divBdr>
        <w:top w:val="none" w:sz="0" w:space="0" w:color="auto"/>
        <w:left w:val="none" w:sz="0" w:space="0" w:color="auto"/>
        <w:bottom w:val="none" w:sz="0" w:space="0" w:color="auto"/>
        <w:right w:val="none" w:sz="0" w:space="0" w:color="auto"/>
      </w:divBdr>
    </w:div>
    <w:div w:id="2139258354">
      <w:bodyDiv w:val="1"/>
      <w:marLeft w:val="0"/>
      <w:marRight w:val="0"/>
      <w:marTop w:val="0"/>
      <w:marBottom w:val="0"/>
      <w:divBdr>
        <w:top w:val="none" w:sz="0" w:space="0" w:color="auto"/>
        <w:left w:val="none" w:sz="0" w:space="0" w:color="auto"/>
        <w:bottom w:val="none" w:sz="0" w:space="0" w:color="auto"/>
        <w:right w:val="none" w:sz="0" w:space="0" w:color="auto"/>
      </w:divBdr>
      <w:divsChild>
        <w:div w:id="1643339995">
          <w:marLeft w:val="0"/>
          <w:marRight w:val="0"/>
          <w:marTop w:val="4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ean.justine@ao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28</TotalTime>
  <Pages>5</Pages>
  <Words>938</Words>
  <Characters>5165</Characters>
  <Application>Microsoft Office Word</Application>
  <DocSecurity>0</DocSecurity>
  <Lines>43</Lines>
  <Paragraphs>12</Paragraphs>
  <ScaleCrop>false</ScaleCrop>
  <HeadingPairs>
    <vt:vector size="6" baseType="variant">
      <vt:variant>
        <vt:lpstr>Titre</vt:lpstr>
      </vt:variant>
      <vt:variant>
        <vt:i4>1</vt:i4>
      </vt:variant>
      <vt:variant>
        <vt:lpstr>Rubrik</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 Appelgren</dc:creator>
  <cp:keywords/>
  <dc:description/>
  <cp:lastModifiedBy>Jean</cp:lastModifiedBy>
  <cp:revision>12</cp:revision>
  <cp:lastPrinted>2025-02-06T15:49:00Z</cp:lastPrinted>
  <dcterms:created xsi:type="dcterms:W3CDTF">2025-02-06T14:49:00Z</dcterms:created>
  <dcterms:modified xsi:type="dcterms:W3CDTF">2025-02-10T15:56:00Z</dcterms:modified>
</cp:coreProperties>
</file>